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w:t>
        </w:r>
        <w:proofErr w:type="gramStart"/>
        <w:r w:rsidRPr="00455E71">
          <w:rPr>
            <w:rFonts w:ascii="Times New Roman" w:hAnsi="Times New Roman" w:cs="Times New Roman"/>
            <w:sz w:val="24"/>
            <w:szCs w:val="24"/>
          </w:rPr>
          <w:t>the majority of</w:t>
        </w:r>
        <w:proofErr w:type="gramEnd"/>
        <w:r w:rsidRPr="00455E71">
          <w:rPr>
            <w:rFonts w:ascii="Times New Roman" w:hAnsi="Times New Roman" w:cs="Times New Roman"/>
            <w:sz w:val="24"/>
            <w:szCs w:val="24"/>
          </w:rPr>
          <w:t xml:space="preserve">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582EB2EC"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in IRT models, non-normality in the latent trait distribution can significantly decrease the accuracy of item and person parameter recovery. In the Maximum Likelihood Estimation (MLE) method, non-normality tends to produce biased estimates, especially at the tails of the distribution (</w:t>
        </w:r>
      </w:ins>
      <w:proofErr w:type="spellStart"/>
      <w:ins w:id="48" w:author="Jujia Li" w:date="2025-04-30T17:14:00Z" w16du:dateUtc="2025-04-30T22:14:00Z">
        <w:r w:rsidR="008147B3" w:rsidRPr="008147B3">
          <w:rPr>
            <w:rFonts w:ascii="Times New Roman" w:hAnsi="Times New Roman" w:cs="Times New Roman"/>
            <w:sz w:val="24"/>
            <w:szCs w:val="24"/>
          </w:rPr>
          <w:t>Kieftenbeld</w:t>
        </w:r>
        <w:proofErr w:type="spellEnd"/>
        <w:r w:rsidR="008147B3">
          <w:rPr>
            <w:rFonts w:ascii="Times New Roman" w:hAnsi="Times New Roman" w:cs="Times New Roman"/>
            <w:sz w:val="24"/>
            <w:szCs w:val="24"/>
          </w:rPr>
          <w:t xml:space="preserve"> </w:t>
        </w:r>
        <w:r w:rsidR="008147B3" w:rsidRPr="008147B3">
          <w:rPr>
            <w:rFonts w:ascii="Times New Roman" w:hAnsi="Times New Roman" w:cs="Times New Roman"/>
            <w:sz w:val="24"/>
            <w:szCs w:val="24"/>
          </w:rPr>
          <w:t>&amp; Natesan, 2012</w:t>
        </w:r>
        <w:r w:rsidR="008147B3">
          <w:rPr>
            <w:rFonts w:ascii="Times New Roman" w:hAnsi="Times New Roman" w:cs="Times New Roman"/>
            <w:sz w:val="24"/>
            <w:szCs w:val="24"/>
          </w:rPr>
          <w:t>;</w:t>
        </w:r>
      </w:ins>
      <w:ins w:id="49" w:author="Jujia Li" w:date="2025-04-30T17:39:00Z" w16du:dateUtc="2025-04-30T22:39:00Z">
        <w:r w:rsidR="00335D44">
          <w:rPr>
            <w:rFonts w:ascii="Times New Roman" w:hAnsi="Times New Roman" w:cs="Times New Roman"/>
            <w:sz w:val="24"/>
            <w:szCs w:val="24"/>
          </w:rPr>
          <w:t xml:space="preserve"> </w:t>
        </w:r>
      </w:ins>
      <w:ins w:id="50" w:author="Jujia Li" w:date="2025-04-30T17:11:00Z" w16du:dateUtc="2025-04-30T22:11:00Z">
        <w:r w:rsidR="008147B3" w:rsidRPr="008147B3">
          <w:rPr>
            <w:rFonts w:ascii="Times New Roman" w:hAnsi="Times New Roman" w:cs="Times New Roman"/>
            <w:color w:val="000000" w:themeColor="text1"/>
            <w:sz w:val="24"/>
            <w:szCs w:val="24"/>
          </w:rPr>
          <w:t>Selçuk</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amp; Demir</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2024</w:t>
        </w:r>
      </w:ins>
      <w:ins w:id="51" w:author="Jujia Li" w:date="2025-04-30T17:51:00Z" w16du:dateUtc="2025-04-30T22:51:00Z">
        <w:r w:rsidR="00BE0567">
          <w:rPr>
            <w:rFonts w:ascii="Times New Roman" w:hAnsi="Times New Roman" w:cs="Times New Roman"/>
            <w:color w:val="000000" w:themeColor="text1"/>
            <w:sz w:val="24"/>
            <w:szCs w:val="24"/>
          </w:rPr>
          <w:t xml:space="preserve">; </w:t>
        </w:r>
        <w:r w:rsidR="00BE0567" w:rsidRPr="00CD2D90">
          <w:rPr>
            <w:rFonts w:ascii="Times New Roman" w:hAnsi="Times New Roman" w:cs="Times New Roman"/>
            <w:sz w:val="24"/>
            <w:szCs w:val="24"/>
          </w:rPr>
          <w:t>Seong, 1990</w:t>
        </w:r>
      </w:ins>
      <w:ins w:id="52" w:author="Jujia Li" w:date="2025-04-30T16:45:00Z" w16du:dateUtc="2025-04-30T21:45:00Z">
        <w:r w:rsidR="002149F4" w:rsidRPr="002149F4">
          <w:rPr>
            <w:rFonts w:ascii="Times New Roman" w:hAnsi="Times New Roman" w:cs="Times New Roman"/>
            <w:color w:val="000000" w:themeColor="text1"/>
            <w:sz w:val="24"/>
            <w:szCs w:val="24"/>
          </w:rPr>
          <w:t>). However, in the Bayesian framework, Maximum a Posteriori (MAP)</w:t>
        </w:r>
      </w:ins>
      <w:ins w:id="53" w:author="Jujia Li" w:date="2025-04-30T17:15:00Z" w16du:dateUtc="2025-04-30T22:15:00Z">
        <w:r w:rsidR="008147B3">
          <w:rPr>
            <w:rFonts w:ascii="Times New Roman" w:hAnsi="Times New Roman" w:cs="Times New Roman"/>
            <w:color w:val="000000" w:themeColor="text1"/>
            <w:sz w:val="24"/>
            <w:szCs w:val="24"/>
          </w:rPr>
          <w:t xml:space="preserve">, </w:t>
        </w:r>
      </w:ins>
      <w:ins w:id="54" w:author="Jujia Li" w:date="2025-04-30T16:45:00Z" w16du:dateUtc="2025-04-30T21:45:00Z">
        <w:r w:rsidR="002149F4" w:rsidRPr="002149F4">
          <w:rPr>
            <w:rFonts w:ascii="Times New Roman" w:hAnsi="Times New Roman" w:cs="Times New Roman"/>
            <w:color w:val="000000" w:themeColor="text1"/>
            <w:sz w:val="24"/>
            <w:szCs w:val="24"/>
          </w:rPr>
          <w:t>Expected a Posteriori (EAP)</w:t>
        </w:r>
      </w:ins>
      <w:ins w:id="55" w:author="Jujia Li" w:date="2025-04-30T17:15:00Z" w16du:dateUtc="2025-04-30T22:15:00Z">
        <w:r w:rsidR="008147B3">
          <w:rPr>
            <w:rFonts w:ascii="Times New Roman" w:hAnsi="Times New Roman" w:cs="Times New Roman"/>
            <w:color w:val="000000" w:themeColor="text1"/>
            <w:sz w:val="24"/>
            <w:szCs w:val="24"/>
          </w:rPr>
          <w:t xml:space="preserve">, and </w:t>
        </w:r>
      </w:ins>
      <w:ins w:id="56" w:author="Jujia Li" w:date="2025-04-30T17:17:00Z" w16du:dateUtc="2025-04-30T22:17:00Z">
        <w:r w:rsidR="008147B3" w:rsidRPr="008147B3">
          <w:rPr>
            <w:rFonts w:ascii="Times New Roman" w:hAnsi="Times New Roman" w:cs="Times New Roman"/>
            <w:color w:val="000000" w:themeColor="text1"/>
            <w:sz w:val="24"/>
            <w:szCs w:val="24"/>
          </w:rPr>
          <w:t>Markov chain Monte Carlo (MCMC)</w:t>
        </w:r>
      </w:ins>
      <w:ins w:id="57" w:author="Jujia Li" w:date="2025-04-30T16:45:00Z" w16du:dateUtc="2025-04-30T21:45:00Z">
        <w:r w:rsidR="002149F4" w:rsidRPr="002149F4">
          <w:rPr>
            <w:rFonts w:ascii="Times New Roman" w:hAnsi="Times New Roman" w:cs="Times New Roman"/>
            <w:color w:val="000000" w:themeColor="text1"/>
            <w:sz w:val="24"/>
            <w:szCs w:val="24"/>
          </w:rPr>
          <w:t xml:space="preserve"> methods can partially mitigate non-normality by incorporating the sample’s prior distribution, but their performance is still impacted by prior misspecification when the sample size is insufficient to address non-normality (</w:t>
        </w:r>
      </w:ins>
      <w:ins w:id="58" w:author="Jujia Li" w:date="2025-04-30T17:06:00Z" w16du:dateUtc="2025-04-30T22:06:00Z">
        <w:r w:rsidR="008D00B3">
          <w:rPr>
            <w:rFonts w:ascii="Times New Roman" w:hAnsi="Times New Roman" w:cs="Times New Roman"/>
            <w:color w:val="000000" w:themeColor="text1"/>
            <w:sz w:val="24"/>
            <w:szCs w:val="24"/>
          </w:rPr>
          <w:t xml:space="preserve">Finch &amp; Edwards, 2016; </w:t>
        </w:r>
      </w:ins>
      <w:proofErr w:type="spellStart"/>
      <w:ins w:id="59" w:author="Jujia Li" w:date="2025-04-30T17:18:00Z" w16du:dateUtc="2025-04-30T22:18:00Z">
        <w:r w:rsidR="00531BF7" w:rsidRPr="008147B3">
          <w:rPr>
            <w:rFonts w:ascii="Times New Roman" w:hAnsi="Times New Roman" w:cs="Times New Roman"/>
            <w:sz w:val="24"/>
            <w:szCs w:val="24"/>
          </w:rPr>
          <w:t>Kieftenbeld</w:t>
        </w:r>
        <w:proofErr w:type="spellEnd"/>
        <w:r w:rsidR="00531BF7">
          <w:rPr>
            <w:rFonts w:ascii="Times New Roman" w:hAnsi="Times New Roman" w:cs="Times New Roman"/>
            <w:sz w:val="24"/>
            <w:szCs w:val="24"/>
          </w:rPr>
          <w:t xml:space="preserve"> </w:t>
        </w:r>
        <w:r w:rsidR="00531BF7" w:rsidRPr="008147B3">
          <w:rPr>
            <w:rFonts w:ascii="Times New Roman" w:hAnsi="Times New Roman" w:cs="Times New Roman"/>
            <w:sz w:val="24"/>
            <w:szCs w:val="24"/>
          </w:rPr>
          <w:t>&amp; Natesan, 2012</w:t>
        </w:r>
        <w:r w:rsidR="00531BF7">
          <w:rPr>
            <w:rFonts w:ascii="Times New Roman" w:hAnsi="Times New Roman" w:cs="Times New Roman"/>
            <w:sz w:val="24"/>
            <w:szCs w:val="24"/>
          </w:rPr>
          <w:t>;</w:t>
        </w:r>
      </w:ins>
      <w:ins w:id="60" w:author="Jujia Li" w:date="2025-04-30T18:06:00Z" w16du:dateUtc="2025-04-30T23:06:00Z">
        <w:r w:rsidR="00BB3C34">
          <w:rPr>
            <w:rFonts w:ascii="Times New Roman" w:hAnsi="Times New Roman" w:cs="Times New Roman"/>
            <w:sz w:val="24"/>
            <w:szCs w:val="24"/>
          </w:rPr>
          <w:t xml:space="preserve"> </w:t>
        </w:r>
      </w:ins>
      <w:ins w:id="61" w:author="Jujia Li" w:date="2025-04-30T17:18:00Z" w16du:dateUtc="2025-04-30T22:18:00Z">
        <w:r w:rsidR="00531BF7" w:rsidRPr="008147B3">
          <w:rPr>
            <w:rFonts w:ascii="Times New Roman" w:hAnsi="Times New Roman" w:cs="Times New Roman"/>
            <w:color w:val="000000" w:themeColor="text1"/>
            <w:sz w:val="24"/>
            <w:szCs w:val="24"/>
          </w:rPr>
          <w:t>Selçuk</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amp; Demir</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2024</w:t>
        </w:r>
      </w:ins>
      <w:ins w:id="62"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63" w:author="Jujia Li" w:date="2025-04-30T18:06:00Z" w16du:dateUtc="2025-04-30T23:06:00Z">
        <w:r w:rsidR="004E7B56">
          <w:rPr>
            <w:rFonts w:ascii="Times New Roman" w:hAnsi="Times New Roman" w:cs="Times New Roman"/>
            <w:color w:val="000000" w:themeColor="text1"/>
            <w:sz w:val="24"/>
            <w:szCs w:val="24"/>
          </w:rPr>
          <w:t xml:space="preserve">Additionally, </w:t>
        </w:r>
        <w:r w:rsidR="007144A6" w:rsidRPr="00E66CB3">
          <w:rPr>
            <w:rFonts w:ascii="Times New Roman" w:hAnsi="Times New Roman" w:cs="Times New Roman"/>
            <w:sz w:val="24"/>
            <w:szCs w:val="24"/>
          </w:rPr>
          <w:t>Sass</w:t>
        </w:r>
        <w:r w:rsidR="007144A6">
          <w:rPr>
            <w:rFonts w:ascii="Times New Roman" w:hAnsi="Times New Roman" w:cs="Times New Roman"/>
            <w:sz w:val="24"/>
            <w:szCs w:val="24"/>
          </w:rPr>
          <w:t xml:space="preserve"> et al. </w:t>
        </w:r>
      </w:ins>
      <w:ins w:id="64" w:author="Jujia Li" w:date="2025-04-30T16:45:00Z" w16du:dateUtc="2025-04-30T21:45:00Z">
        <w:r w:rsidR="002149F4" w:rsidRPr="002149F4">
          <w:rPr>
            <w:rFonts w:ascii="Times New Roman" w:hAnsi="Times New Roman" w:cs="Times New Roman"/>
            <w:color w:val="000000" w:themeColor="text1"/>
            <w:sz w:val="24"/>
            <w:szCs w:val="24"/>
          </w:rPr>
          <w:t>(2012) addressed that non-normal latent distributions can distort item difficulty and discrimination estimates, affecting person ability estimates across all methods.</w:t>
        </w:r>
      </w:ins>
    </w:p>
    <w:p w14:paraId="0FB1CE36" w14:textId="2DE6E40C" w:rsidR="00337A79" w:rsidRDefault="00D945DE" w:rsidP="00AB0FD0">
      <w:pPr>
        <w:spacing w:after="0" w:line="480" w:lineRule="auto"/>
        <w:ind w:firstLine="720"/>
        <w:rPr>
          <w:ins w:id="65" w:author="Jujia Li" w:date="2025-05-01T15:40:00Z" w16du:dateUtc="2025-05-01T20:40:00Z"/>
          <w:rFonts w:ascii="Times New Roman" w:hAnsi="Times New Roman" w:cs="Times New Roman"/>
          <w:sz w:val="24"/>
          <w:szCs w:val="24"/>
        </w:rPr>
      </w:pPr>
      <w:del w:id="66" w:author="Wenchao Ma" w:date="2025-03-11T13:08:00Z" w16du:dateUtc="2025-03-11T18:08:00Z">
        <w:r w:rsidRPr="00732ED6" w:rsidDel="00A97A66">
          <w:rPr>
            <w:rFonts w:ascii="Times New Roman" w:hAnsi="Times New Roman" w:cs="Times New Roman"/>
            <w:color w:val="000000" w:themeColor="text1"/>
            <w:sz w:val="24"/>
            <w:szCs w:val="24"/>
          </w:rPr>
          <w:lastRenderedPageBreak/>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67"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68"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69"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70" w:author="Wenchao Ma" w:date="2025-03-11T13:09:00Z" w16du:dateUtc="2025-03-11T18:09:00Z">
        <w:r w:rsidR="00A97A66">
          <w:rPr>
            <w:rFonts w:ascii="Times New Roman" w:hAnsi="Times New Roman" w:cs="Times New Roman"/>
            <w:color w:val="000000" w:themeColor="text1"/>
            <w:sz w:val="24"/>
            <w:szCs w:val="24"/>
          </w:rPr>
          <w:t xml:space="preserve">the impact </w:t>
        </w:r>
      </w:ins>
      <w:ins w:id="71" w:author="Wenchao Ma" w:date="2025-03-11T13:11:00Z" w16du:dateUtc="2025-03-11T18:11:00Z">
        <w:r w:rsidR="00A97A66">
          <w:rPr>
            <w:rFonts w:ascii="Times New Roman" w:hAnsi="Times New Roman" w:cs="Times New Roman"/>
            <w:color w:val="000000" w:themeColor="text1"/>
            <w:sz w:val="24"/>
            <w:szCs w:val="24"/>
          </w:rPr>
          <w:t>on</w:t>
        </w:r>
      </w:ins>
      <w:ins w:id="72"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73" w:author="Wenchao Ma" w:date="2025-03-11T13:09:00Z" w16du:dateUtc="2025-03-11T18:09:00Z">
        <w:r w:rsidR="00A97A66">
          <w:rPr>
            <w:rFonts w:ascii="Times New Roman" w:hAnsi="Times New Roman" w:cs="Times New Roman"/>
            <w:color w:val="000000" w:themeColor="text1"/>
            <w:sz w:val="24"/>
            <w:szCs w:val="24"/>
          </w:rPr>
          <w:t xml:space="preserve"> remain</w:t>
        </w:r>
      </w:ins>
      <w:ins w:id="74" w:author="Wenchao Ma" w:date="2025-03-11T13:11:00Z" w16du:dateUtc="2025-03-11T18:11:00Z">
        <w:r w:rsidR="00A97A66">
          <w:rPr>
            <w:rFonts w:ascii="Times New Roman" w:hAnsi="Times New Roman" w:cs="Times New Roman"/>
            <w:color w:val="000000" w:themeColor="text1"/>
            <w:sz w:val="24"/>
            <w:szCs w:val="24"/>
          </w:rPr>
          <w:t>s</w:t>
        </w:r>
      </w:ins>
      <w:ins w:id="75"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76"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77"/>
      <w:ins w:id="78"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79"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77"/>
          <w:r w:rsidR="00A97A66" w:rsidDel="00AB0FD0">
            <w:rPr>
              <w:rStyle w:val="CommentReference"/>
            </w:rPr>
            <w:commentReference w:id="77"/>
          </w:r>
          <w:r w:rsidR="00A97A66" w:rsidDel="00AB0FD0">
            <w:rPr>
              <w:rFonts w:ascii="Times New Roman" w:hAnsi="Times New Roman" w:cs="Times New Roman"/>
              <w:color w:val="000000" w:themeColor="text1"/>
              <w:sz w:val="24"/>
              <w:szCs w:val="24"/>
            </w:rPr>
            <w:delText>.</w:delText>
          </w:r>
        </w:del>
      </w:ins>
      <w:ins w:id="80"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81"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82"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or limited variability. Moreover, bifactor models compute general and specific attributes simultaneously, assuming normal latent trait distribution for both factors. The violation of the normality assumption from either general or specific factors possibly impacts the estimation of both </w:t>
        </w:r>
        <w:proofErr w:type="spellStart"/>
        <w:r w:rsidR="004C00A0" w:rsidRPr="004C00A0">
          <w:rPr>
            <w:rFonts w:ascii="Times New Roman" w:hAnsi="Times New Roman" w:cs="Times New Roman"/>
            <w:color w:val="000000" w:themeColor="text1"/>
            <w:sz w:val="24"/>
            <w:szCs w:val="24"/>
          </w:rPr>
          <w:t>factors.</w:t>
        </w:r>
      </w:ins>
      <w:del w:id="83"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r w:rsidR="0025101C" w:rsidRPr="00A97A66">
        <w:rPr>
          <w:rFonts w:ascii="Times New Roman" w:hAnsi="Times New Roman" w:cs="Times New Roman"/>
          <w:strike/>
          <w:sz w:val="24"/>
          <w:szCs w:val="24"/>
          <w:rPrChange w:id="84" w:author="Wenchao Ma" w:date="2025-03-11T13:11:00Z" w16du:dateUtc="2025-03-11T18:11:00Z">
            <w:rPr>
              <w:rFonts w:ascii="Times New Roman" w:hAnsi="Times New Roman" w:cs="Times New Roman"/>
              <w:sz w:val="24"/>
              <w:szCs w:val="24"/>
            </w:rPr>
          </w:rPrChange>
        </w:rPr>
        <w:t>The</w:t>
      </w:r>
      <w:proofErr w:type="spellEnd"/>
      <w:r w:rsidR="0025101C" w:rsidRPr="00A97A66">
        <w:rPr>
          <w:rFonts w:ascii="Times New Roman" w:hAnsi="Times New Roman" w:cs="Times New Roman"/>
          <w:strike/>
          <w:sz w:val="24"/>
          <w:szCs w:val="24"/>
          <w:rPrChange w:id="85" w:author="Wenchao Ma" w:date="2025-03-11T13:11:00Z" w16du:dateUtc="2025-03-11T18:11:00Z">
            <w:rPr>
              <w:rFonts w:ascii="Times New Roman" w:hAnsi="Times New Roman" w:cs="Times New Roman"/>
              <w:sz w:val="24"/>
              <w:szCs w:val="24"/>
            </w:rPr>
          </w:rPrChange>
        </w:rPr>
        <w:t xml:space="preserve"> Bifactor</w:t>
      </w:r>
      <w:r w:rsidR="00014055" w:rsidRPr="00A97A66">
        <w:rPr>
          <w:rFonts w:ascii="Times New Roman" w:hAnsi="Times New Roman" w:cs="Times New Roman"/>
          <w:strike/>
          <w:sz w:val="24"/>
          <w:szCs w:val="24"/>
          <w:rPrChange w:id="86" w:author="Wenchao Ma" w:date="2025-03-11T13:11:00Z" w16du:dateUtc="2025-03-11T18:11:00Z">
            <w:rPr>
              <w:rFonts w:ascii="Times New Roman" w:hAnsi="Times New Roman" w:cs="Times New Roman"/>
              <w:sz w:val="24"/>
              <w:szCs w:val="24"/>
            </w:rPr>
          </w:rPrChange>
        </w:rPr>
        <w:t xml:space="preserve"> model has been gaining popularity in psychological and other social sciences because of its flexibility </w:t>
      </w:r>
      <w:r w:rsidR="006F1361" w:rsidRPr="00A97A66">
        <w:rPr>
          <w:rFonts w:ascii="Times New Roman" w:hAnsi="Times New Roman" w:cs="Times New Roman"/>
          <w:strike/>
          <w:sz w:val="24"/>
          <w:szCs w:val="24"/>
          <w:rPrChange w:id="87" w:author="Wenchao Ma" w:date="2025-03-11T13:11:00Z" w16du:dateUtc="2025-03-11T18:11:00Z">
            <w:rPr>
              <w:rFonts w:ascii="Times New Roman" w:hAnsi="Times New Roman" w:cs="Times New Roman"/>
              <w:sz w:val="24"/>
              <w:szCs w:val="24"/>
            </w:rPr>
          </w:rPrChange>
        </w:rPr>
        <w:t>in</w:t>
      </w:r>
      <w:r w:rsidR="00014055" w:rsidRPr="00A97A66">
        <w:rPr>
          <w:rFonts w:ascii="Times New Roman" w:hAnsi="Times New Roman" w:cs="Times New Roman"/>
          <w:strike/>
          <w:sz w:val="24"/>
          <w:szCs w:val="24"/>
          <w:rPrChange w:id="88" w:author="Wenchao Ma" w:date="2025-03-11T13:11:00Z" w16du:dateUtc="2025-03-11T18:11:00Z">
            <w:rPr>
              <w:rFonts w:ascii="Times New Roman" w:hAnsi="Times New Roman" w:cs="Times New Roman"/>
              <w:sz w:val="24"/>
              <w:szCs w:val="24"/>
            </w:rPr>
          </w:rPrChange>
        </w:rPr>
        <w:t xml:space="preserve"> incorporat</w:t>
      </w:r>
      <w:r w:rsidR="006F1361" w:rsidRPr="00A97A66">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t>ing</w:t>
      </w:r>
      <w:r w:rsidR="00014055" w:rsidRPr="00A97A66">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t xml:space="preserve"> a general factor and some specific factors for the </w:t>
      </w:r>
      <w:r w:rsidR="00C04D1C" w:rsidRPr="00A97A66">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t>multidimensional</w:t>
      </w:r>
      <w:r w:rsidR="00014055" w:rsidRPr="00A97A66">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t xml:space="preserve"> latent factors. To the best of our knowledge, no previous study </w:t>
      </w:r>
      <w:r w:rsidR="006F1361" w:rsidRPr="00A97A66">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t xml:space="preserve">has examined </w:t>
      </w:r>
      <w:r w:rsidR="00014055" w:rsidRPr="00A97A66">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t xml:space="preserve">the impact of </w:t>
      </w:r>
      <w:r w:rsidR="00113063" w:rsidRPr="00A97A66">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t>non-normality</w:t>
      </w:r>
      <w:r w:rsidR="00014055" w:rsidRPr="00A97A66">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t xml:space="preserve"> on </w:t>
      </w:r>
      <w:r w:rsidR="000356C2" w:rsidRPr="00A97A66">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t>bi</w:t>
      </w:r>
      <w:r w:rsidR="00B876B3" w:rsidRPr="00A97A66">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t>factor models’</w:t>
      </w:r>
      <w:r w:rsidR="00014055" w:rsidRPr="00A97A66">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t xml:space="preserve"> parameter estimation. </w:t>
      </w:r>
      <w:r w:rsidR="00F711CD" w:rsidRPr="00A97A66">
        <w:rPr>
          <w:rFonts w:ascii="Times New Roman" w:hAnsi="Times New Roman" w:cs="Times New Roman"/>
          <w:strike/>
          <w:sz w:val="24"/>
          <w:szCs w:val="24"/>
          <w:rPrChange w:id="100" w:author="Wenchao Ma" w:date="2025-03-11T13:11:00Z" w16du:dateUtc="2025-03-11T18:11:00Z">
            <w:rPr>
              <w:rFonts w:ascii="Times New Roman" w:hAnsi="Times New Roman" w:cs="Times New Roman"/>
              <w:sz w:val="24"/>
              <w:szCs w:val="24"/>
            </w:rPr>
          </w:rPrChange>
        </w:rPr>
        <w:t xml:space="preserve">This study will focus on the </w:t>
      </w:r>
      <w:r w:rsidR="00930F79" w:rsidRPr="00A97A66">
        <w:rPr>
          <w:rFonts w:ascii="Times New Roman" w:hAnsi="Times New Roman" w:cs="Times New Roman"/>
          <w:strike/>
          <w:sz w:val="24"/>
          <w:szCs w:val="24"/>
          <w:rPrChange w:id="101" w:author="Wenchao Ma" w:date="2025-03-11T13:11:00Z" w16du:dateUtc="2025-03-11T18:11:00Z">
            <w:rPr>
              <w:rFonts w:ascii="Times New Roman" w:hAnsi="Times New Roman" w:cs="Times New Roman"/>
              <w:sz w:val="24"/>
              <w:szCs w:val="24"/>
            </w:rPr>
          </w:rPrChange>
        </w:rPr>
        <w:t xml:space="preserve">impact of the violation of the </w:t>
      </w:r>
      <w:r w:rsidR="00F711CD" w:rsidRPr="00A97A66">
        <w:rPr>
          <w:rFonts w:ascii="Times New Roman" w:hAnsi="Times New Roman" w:cs="Times New Roman"/>
          <w:strike/>
          <w:sz w:val="24"/>
          <w:szCs w:val="24"/>
          <w:rPrChange w:id="102" w:author="Wenchao Ma" w:date="2025-03-11T13:11:00Z" w16du:dateUtc="2025-03-11T18:11:00Z">
            <w:rPr>
              <w:rFonts w:ascii="Times New Roman" w:hAnsi="Times New Roman" w:cs="Times New Roman"/>
              <w:sz w:val="24"/>
              <w:szCs w:val="24"/>
            </w:rPr>
          </w:rPrChange>
        </w:rPr>
        <w:t xml:space="preserve">assumption of normality in the </w:t>
      </w:r>
      <w:r w:rsidR="00A2155A" w:rsidRPr="00A97A66">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t>b</w:t>
      </w:r>
      <w:r w:rsidR="004F37A9" w:rsidRPr="00A97A66">
        <w:rPr>
          <w:rFonts w:ascii="Times New Roman" w:hAnsi="Times New Roman" w:cs="Times New Roman"/>
          <w:strike/>
          <w:sz w:val="24"/>
          <w:szCs w:val="24"/>
          <w:rPrChange w:id="104" w:author="Wenchao Ma" w:date="2025-03-11T13:11:00Z" w16du:dateUtc="2025-03-11T18:11:00Z">
            <w:rPr>
              <w:rFonts w:ascii="Times New Roman" w:hAnsi="Times New Roman" w:cs="Times New Roman"/>
              <w:sz w:val="24"/>
              <w:szCs w:val="24"/>
            </w:rPr>
          </w:rPrChange>
        </w:rPr>
        <w:t>ifactor</w:t>
      </w:r>
      <w:r w:rsidR="00F711CD" w:rsidRPr="00A97A66">
        <w:rPr>
          <w:rFonts w:ascii="Times New Roman" w:hAnsi="Times New Roman" w:cs="Times New Roman"/>
          <w:strike/>
          <w:sz w:val="24"/>
          <w:szCs w:val="24"/>
          <w:rPrChange w:id="105" w:author="Wenchao Ma" w:date="2025-03-11T13:11:00Z" w16du:dateUtc="2025-03-11T18:11:00Z">
            <w:rPr>
              <w:rFonts w:ascii="Times New Roman" w:hAnsi="Times New Roman" w:cs="Times New Roman"/>
              <w:sz w:val="24"/>
              <w:szCs w:val="24"/>
            </w:rPr>
          </w:rPrChange>
        </w:rPr>
        <w:t xml:space="preserve"> model with the graded response</w:t>
      </w:r>
      <w:r w:rsidR="00B876B3" w:rsidRPr="00A97A66">
        <w:rPr>
          <w:rFonts w:ascii="Times New Roman" w:hAnsi="Times New Roman" w:cs="Times New Roman"/>
          <w:strike/>
          <w:sz w:val="24"/>
          <w:szCs w:val="24"/>
          <w:rPrChange w:id="106" w:author="Wenchao Ma" w:date="2025-03-11T13:11:00Z" w16du:dateUtc="2025-03-11T18:11:00Z">
            <w:rPr>
              <w:rFonts w:ascii="Times New Roman" w:hAnsi="Times New Roman" w:cs="Times New Roman"/>
              <w:sz w:val="24"/>
              <w:szCs w:val="24"/>
            </w:rPr>
          </w:rPrChange>
        </w:rPr>
        <w:t xml:space="preserve"> data</w:t>
      </w:r>
      <w:r w:rsidR="00F711CD" w:rsidRPr="00A97A66">
        <w:rPr>
          <w:rFonts w:ascii="Times New Roman" w:hAnsi="Times New Roman" w:cs="Times New Roman"/>
          <w:strike/>
          <w:sz w:val="24"/>
          <w:szCs w:val="24"/>
          <w:rPrChange w:id="107" w:author="Wenchao Ma" w:date="2025-03-11T13:11:00Z" w16du:dateUtc="2025-03-11T18:11:00Z">
            <w:rPr>
              <w:rFonts w:ascii="Times New Roman" w:hAnsi="Times New Roman" w:cs="Times New Roman"/>
              <w:sz w:val="24"/>
              <w:szCs w:val="24"/>
            </w:rPr>
          </w:rPrChange>
        </w:rPr>
        <w:t>.</w:t>
      </w:r>
      <w:r w:rsidR="00937AE2" w:rsidRPr="00A97A66">
        <w:rPr>
          <w:rFonts w:ascii="Times New Roman" w:hAnsi="Times New Roman" w:cs="Times New Roman"/>
          <w:strike/>
          <w:sz w:val="24"/>
          <w:szCs w:val="24"/>
          <w:rPrChange w:id="108" w:author="Wenchao Ma" w:date="2025-03-11T13:11:00Z" w16du:dateUtc="2025-03-11T18:11:00Z">
            <w:rPr>
              <w:rFonts w:ascii="Times New Roman" w:hAnsi="Times New Roman" w:cs="Times New Roman"/>
              <w:sz w:val="24"/>
              <w:szCs w:val="24"/>
            </w:rPr>
          </w:rPrChange>
        </w:rPr>
        <w:t xml:space="preserve"> It is an extension of previous studies focused on unidimensional IRT models (</w:t>
      </w:r>
      <w:r w:rsidR="008127F1" w:rsidRPr="00A97A66">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t xml:space="preserve">DeMars, </w:t>
      </w:r>
      <w:r w:rsidR="008127F1" w:rsidRPr="00A97A66">
        <w:rPr>
          <w:rFonts w:ascii="Times New Roman" w:hAnsi="Times New Roman" w:cs="Times New Roman"/>
          <w:strike/>
          <w:color w:val="000000" w:themeColor="text1"/>
          <w:sz w:val="24"/>
          <w:szCs w:val="24"/>
          <w:rPrChange w:id="110" w:author="Wenchao Ma" w:date="2025-03-11T13:11:00Z" w16du:dateUtc="2025-03-11T18:11:00Z">
            <w:rPr>
              <w:rFonts w:ascii="Times New Roman" w:hAnsi="Times New Roman" w:cs="Times New Roman"/>
              <w:color w:val="000000" w:themeColor="text1"/>
              <w:sz w:val="24"/>
              <w:szCs w:val="24"/>
            </w:rPr>
          </w:rPrChange>
        </w:rPr>
        <w:t>2012; Sen</w:t>
      </w:r>
      <w:r w:rsidR="00A2155A" w:rsidRPr="00A97A66">
        <w:rPr>
          <w:rFonts w:ascii="Times New Roman" w:hAnsi="Times New Roman" w:cs="Times New Roman"/>
          <w:strike/>
          <w:color w:val="000000" w:themeColor="text1"/>
          <w:sz w:val="24"/>
          <w:szCs w:val="24"/>
          <w:rPrChange w:id="111" w:author="Wenchao Ma" w:date="2025-03-11T13:11:00Z" w16du:dateUtc="2025-03-11T18:11:00Z">
            <w:rPr>
              <w:rFonts w:ascii="Times New Roman" w:hAnsi="Times New Roman" w:cs="Times New Roman"/>
              <w:color w:val="000000" w:themeColor="text1"/>
              <w:sz w:val="24"/>
              <w:szCs w:val="24"/>
            </w:rPr>
          </w:rPrChange>
        </w:rPr>
        <w:t xml:space="preserve"> et al.</w:t>
      </w:r>
      <w:r w:rsidR="008127F1" w:rsidRPr="00A97A66">
        <w:rPr>
          <w:rFonts w:ascii="Times New Roman" w:hAnsi="Times New Roman" w:cs="Times New Roman"/>
          <w:strike/>
          <w:color w:val="000000" w:themeColor="text1"/>
          <w:sz w:val="24"/>
          <w:szCs w:val="24"/>
          <w:rPrChange w:id="112" w:author="Wenchao Ma" w:date="2025-03-11T13:11:00Z" w16du:dateUtc="2025-03-11T18:11:00Z">
            <w:rPr>
              <w:rFonts w:ascii="Times New Roman" w:hAnsi="Times New Roman" w:cs="Times New Roman"/>
              <w:color w:val="000000" w:themeColor="text1"/>
              <w:sz w:val="24"/>
              <w:szCs w:val="24"/>
            </w:rPr>
          </w:rPrChange>
        </w:rPr>
        <w:t>, 2016</w:t>
      </w:r>
      <w:r w:rsidR="00937AE2" w:rsidRPr="00A97A66">
        <w:rPr>
          <w:rFonts w:ascii="Times New Roman" w:hAnsi="Times New Roman" w:cs="Times New Roman"/>
          <w:strike/>
          <w:sz w:val="24"/>
          <w:szCs w:val="24"/>
          <w:rPrChange w:id="113" w:author="Wenchao Ma" w:date="2025-03-11T13:11:00Z" w16du:dateUtc="2025-03-11T18:11:00Z">
            <w:rPr>
              <w:rFonts w:ascii="Times New Roman" w:hAnsi="Times New Roman" w:cs="Times New Roman"/>
              <w:sz w:val="24"/>
              <w:szCs w:val="24"/>
            </w:rPr>
          </w:rPrChange>
        </w:rPr>
        <w:t>) and multidimensional IRT models (</w:t>
      </w:r>
      <w:r w:rsidR="008127F1" w:rsidRPr="00A97A66">
        <w:rPr>
          <w:rFonts w:ascii="Times New Roman" w:hAnsi="Times New Roman" w:cs="Times New Roman"/>
          <w:strike/>
          <w:color w:val="000000" w:themeColor="text1"/>
          <w:sz w:val="24"/>
          <w:szCs w:val="24"/>
          <w:rPrChange w:id="114" w:author="Wenchao Ma" w:date="2025-03-11T13:11:00Z" w16du:dateUtc="2025-03-11T18:11:00Z">
            <w:rPr>
              <w:rFonts w:ascii="Times New Roman" w:hAnsi="Times New Roman" w:cs="Times New Roman"/>
              <w:color w:val="000000" w:themeColor="text1"/>
              <w:sz w:val="24"/>
              <w:szCs w:val="24"/>
            </w:rPr>
          </w:rPrChange>
        </w:rPr>
        <w:t>Svetina</w:t>
      </w:r>
      <w:r w:rsidR="00927E90" w:rsidRPr="00A97A66">
        <w:rPr>
          <w:rFonts w:ascii="Times New Roman" w:hAnsi="Times New Roman" w:cs="Times New Roman"/>
          <w:strike/>
          <w:color w:val="000000" w:themeColor="text1"/>
          <w:sz w:val="24"/>
          <w:szCs w:val="24"/>
          <w:rPrChange w:id="115" w:author="Wenchao Ma" w:date="2025-03-11T13:11:00Z" w16du:dateUtc="2025-03-11T18:11:00Z">
            <w:rPr>
              <w:rFonts w:ascii="Times New Roman" w:hAnsi="Times New Roman" w:cs="Times New Roman"/>
              <w:color w:val="000000" w:themeColor="text1"/>
              <w:sz w:val="24"/>
              <w:szCs w:val="24"/>
            </w:rPr>
          </w:rPrChange>
        </w:rPr>
        <w:t xml:space="preserve"> et al.</w:t>
      </w:r>
      <w:r w:rsidR="008127F1" w:rsidRPr="00A97A66">
        <w:rPr>
          <w:rFonts w:ascii="Times New Roman" w:hAnsi="Times New Roman" w:cs="Times New Roman"/>
          <w:strike/>
          <w:color w:val="000000" w:themeColor="text1"/>
          <w:sz w:val="24"/>
          <w:szCs w:val="24"/>
          <w:rPrChange w:id="116" w:author="Wenchao Ma" w:date="2025-03-11T13:11:00Z" w16du:dateUtc="2025-03-11T18:11:00Z">
            <w:rPr>
              <w:rFonts w:ascii="Times New Roman" w:hAnsi="Times New Roman" w:cs="Times New Roman"/>
              <w:color w:val="000000" w:themeColor="text1"/>
              <w:sz w:val="24"/>
              <w:szCs w:val="24"/>
            </w:rPr>
          </w:rPrChange>
        </w:rPr>
        <w:t>, 2017</w:t>
      </w:r>
      <w:r w:rsidR="00105B87" w:rsidRPr="00A97A66">
        <w:rPr>
          <w:rFonts w:ascii="Times New Roman" w:hAnsi="Times New Roman" w:cs="Times New Roman"/>
          <w:strike/>
          <w:color w:val="000000" w:themeColor="text1"/>
          <w:sz w:val="24"/>
          <w:szCs w:val="24"/>
          <w:rPrChange w:id="117" w:author="Wenchao Ma" w:date="2025-03-11T13:11:00Z" w16du:dateUtc="2025-03-11T18:11:00Z">
            <w:rPr>
              <w:rFonts w:ascii="Times New Roman" w:hAnsi="Times New Roman" w:cs="Times New Roman"/>
              <w:color w:val="000000" w:themeColor="text1"/>
              <w:sz w:val="24"/>
              <w:szCs w:val="24"/>
            </w:rPr>
          </w:rPrChange>
        </w:rPr>
        <w:t>;</w:t>
      </w:r>
      <w:r w:rsidR="008127F1" w:rsidRPr="00A97A66">
        <w:rPr>
          <w:rFonts w:ascii="Times New Roman" w:hAnsi="Times New Roman" w:cs="Times New Roman"/>
          <w:strike/>
          <w:color w:val="000000" w:themeColor="text1"/>
          <w:sz w:val="24"/>
          <w:szCs w:val="24"/>
          <w:rPrChange w:id="118" w:author="Wenchao Ma" w:date="2025-03-11T13:11:00Z" w16du:dateUtc="2025-03-11T18:11:00Z">
            <w:rPr>
              <w:rFonts w:ascii="Times New Roman" w:hAnsi="Times New Roman" w:cs="Times New Roman"/>
              <w:color w:val="000000" w:themeColor="text1"/>
              <w:sz w:val="24"/>
              <w:szCs w:val="24"/>
            </w:rPr>
          </w:rPrChange>
        </w:rPr>
        <w:t xml:space="preserve"> </w:t>
      </w:r>
      <w:r w:rsidR="00937AE2" w:rsidRPr="00A97A66">
        <w:rPr>
          <w:rFonts w:ascii="Times New Roman" w:hAnsi="Times New Roman" w:cs="Times New Roman"/>
          <w:strike/>
          <w:sz w:val="24"/>
          <w:szCs w:val="24"/>
          <w:rPrChange w:id="119" w:author="Wenchao Ma" w:date="2025-03-11T13:11:00Z" w16du:dateUtc="2025-03-11T18:11:00Z">
            <w:rPr>
              <w:rFonts w:ascii="Times New Roman" w:hAnsi="Times New Roman" w:cs="Times New Roman"/>
              <w:sz w:val="24"/>
              <w:szCs w:val="24"/>
            </w:rPr>
          </w:rPrChange>
        </w:rPr>
        <w:t>Wang</w:t>
      </w:r>
      <w:r w:rsidR="00930F79" w:rsidRPr="00A97A66">
        <w:rPr>
          <w:rFonts w:ascii="Times New Roman" w:hAnsi="Times New Roman" w:cs="Times New Roman"/>
          <w:strike/>
          <w:sz w:val="24"/>
          <w:szCs w:val="24"/>
          <w:rPrChange w:id="120" w:author="Wenchao Ma" w:date="2025-03-11T13:11:00Z" w16du:dateUtc="2025-03-11T18:11:00Z">
            <w:rPr>
              <w:rFonts w:ascii="Times New Roman" w:hAnsi="Times New Roman" w:cs="Times New Roman"/>
              <w:sz w:val="24"/>
              <w:szCs w:val="24"/>
            </w:rPr>
          </w:rPrChange>
        </w:rPr>
        <w:t xml:space="preserve"> et al.</w:t>
      </w:r>
      <w:r w:rsidR="00937AE2" w:rsidRPr="00A97A66">
        <w:rPr>
          <w:rFonts w:ascii="Times New Roman" w:hAnsi="Times New Roman" w:cs="Times New Roman"/>
          <w:strike/>
          <w:sz w:val="24"/>
          <w:szCs w:val="24"/>
          <w:rPrChange w:id="121" w:author="Wenchao Ma" w:date="2025-03-11T13:11:00Z" w16du:dateUtc="2025-03-11T18:11:00Z">
            <w:rPr>
              <w:rFonts w:ascii="Times New Roman" w:hAnsi="Times New Roman" w:cs="Times New Roman"/>
              <w:sz w:val="24"/>
              <w:szCs w:val="24"/>
            </w:rPr>
          </w:rPrChange>
        </w:rPr>
        <w:t>, 2018</w:t>
      </w:r>
      <w:r w:rsidR="00927E90" w:rsidRPr="00A97A66">
        <w:rPr>
          <w:rFonts w:ascii="Times New Roman" w:hAnsi="Times New Roman" w:cs="Times New Roman"/>
          <w:strike/>
          <w:sz w:val="24"/>
          <w:szCs w:val="24"/>
          <w:rPrChange w:id="122" w:author="Wenchao Ma" w:date="2025-03-11T13:11:00Z" w16du:dateUtc="2025-03-11T18:11:00Z">
            <w:rPr>
              <w:rFonts w:ascii="Times New Roman" w:hAnsi="Times New Roman" w:cs="Times New Roman"/>
              <w:sz w:val="24"/>
              <w:szCs w:val="24"/>
            </w:rPr>
          </w:rPrChange>
        </w:rPr>
        <w:t xml:space="preserve">; </w:t>
      </w:r>
      <w:r w:rsidR="00927E90" w:rsidRPr="00A97A66">
        <w:rPr>
          <w:rFonts w:ascii="Times New Roman" w:hAnsi="Times New Roman" w:cs="Times New Roman"/>
          <w:strike/>
          <w:color w:val="000000" w:themeColor="text1"/>
          <w:sz w:val="24"/>
          <w:szCs w:val="24"/>
          <w:rPrChange w:id="123" w:author="Wenchao Ma" w:date="2025-03-11T13:11:00Z" w16du:dateUtc="2025-03-11T18:11:00Z">
            <w:rPr>
              <w:rFonts w:ascii="Times New Roman" w:hAnsi="Times New Roman" w:cs="Times New Roman"/>
              <w:color w:val="000000" w:themeColor="text1"/>
              <w:sz w:val="24"/>
              <w:szCs w:val="24"/>
            </w:rPr>
          </w:rPrChange>
        </w:rPr>
        <w:t>Woods, 2014</w:t>
      </w:r>
      <w:r w:rsidR="00937AE2" w:rsidRPr="00A97A66">
        <w:rPr>
          <w:rFonts w:ascii="Times New Roman" w:hAnsi="Times New Roman" w:cs="Times New Roman"/>
          <w:strike/>
          <w:sz w:val="24"/>
          <w:szCs w:val="24"/>
          <w:rPrChange w:id="124" w:author="Wenchao Ma" w:date="2025-03-11T13:11:00Z" w16du:dateUtc="2025-03-11T18:11:00Z">
            <w:rPr>
              <w:rFonts w:ascii="Times New Roman" w:hAnsi="Times New Roman" w:cs="Times New Roman"/>
              <w:sz w:val="24"/>
              <w:szCs w:val="24"/>
            </w:rPr>
          </w:rPrChange>
        </w:rPr>
        <w:t>).</w:t>
      </w:r>
      <w:r w:rsidR="00937AE2" w:rsidRPr="00732ED6">
        <w:rPr>
          <w:rFonts w:ascii="Times New Roman" w:hAnsi="Times New Roman" w:cs="Times New Roman"/>
          <w:sz w:val="24"/>
          <w:szCs w:val="24"/>
        </w:rPr>
        <w:t xml:space="preserve"> </w:t>
      </w:r>
      <w:ins w:id="125" w:author="Wenchao Ma" w:date="2025-03-11T13:34:00Z" w16du:dateUtc="2025-03-11T18:34:00Z">
        <w:r w:rsidR="0001675B" w:rsidRPr="0001675B">
          <w:rPr>
            <w:rFonts w:ascii="Times New Roman" w:hAnsi="Times New Roman" w:cs="Times New Roman"/>
            <w:sz w:val="24"/>
            <w:szCs w:val="24"/>
            <w:highlight w:val="yellow"/>
            <w:rPrChange w:id="126" w:author="Wenchao Ma" w:date="2025-03-11T13:35:00Z" w16du:dateUtc="2025-03-11T18:35:00Z">
              <w:rPr>
                <w:rFonts w:ascii="Times New Roman" w:hAnsi="Times New Roman" w:cs="Times New Roman"/>
                <w:sz w:val="24"/>
                <w:szCs w:val="24"/>
              </w:rPr>
            </w:rPrChange>
          </w:rPr>
          <w:t xml:space="preserve">What are </w:t>
        </w:r>
        <w:proofErr w:type="gramStart"/>
        <w:r w:rsidR="0001675B" w:rsidRPr="0001675B">
          <w:rPr>
            <w:rFonts w:ascii="Times New Roman" w:hAnsi="Times New Roman" w:cs="Times New Roman"/>
            <w:sz w:val="24"/>
            <w:szCs w:val="24"/>
            <w:highlight w:val="yellow"/>
            <w:rPrChange w:id="127" w:author="Wenchao Ma" w:date="2025-03-11T13:35:00Z" w16du:dateUtc="2025-03-11T18:35:00Z">
              <w:rPr>
                <w:rFonts w:ascii="Times New Roman" w:hAnsi="Times New Roman" w:cs="Times New Roman"/>
                <w:sz w:val="24"/>
                <w:szCs w:val="24"/>
              </w:rPr>
            </w:rPrChange>
          </w:rPr>
          <w:t>other</w:t>
        </w:r>
        <w:proofErr w:type="gramEnd"/>
        <w:r w:rsidR="0001675B" w:rsidRPr="0001675B">
          <w:rPr>
            <w:rFonts w:ascii="Times New Roman" w:hAnsi="Times New Roman" w:cs="Times New Roman"/>
            <w:sz w:val="24"/>
            <w:szCs w:val="24"/>
            <w:highlight w:val="yellow"/>
            <w:rPrChange w:id="128" w:author="Wenchao Ma" w:date="2025-03-11T13:35:00Z" w16du:dateUtc="2025-03-11T18:35:00Z">
              <w:rPr>
                <w:rFonts w:ascii="Times New Roman" w:hAnsi="Times New Roman" w:cs="Times New Roman"/>
                <w:sz w:val="24"/>
                <w:szCs w:val="24"/>
              </w:rPr>
            </w:rPrChange>
          </w:rPr>
          <w:t xml:space="preserve"> limitations of previous studies that we ha</w:t>
        </w:r>
      </w:ins>
      <w:ins w:id="129" w:author="Wenchao Ma" w:date="2025-03-11T13:35:00Z" w16du:dateUtc="2025-03-11T18:35:00Z">
        <w:r w:rsidR="0001675B" w:rsidRPr="0001675B">
          <w:rPr>
            <w:rFonts w:ascii="Times New Roman" w:hAnsi="Times New Roman" w:cs="Times New Roman"/>
            <w:sz w:val="24"/>
            <w:szCs w:val="24"/>
            <w:highlight w:val="yellow"/>
            <w:rPrChange w:id="130" w:author="Wenchao Ma" w:date="2025-03-11T13:35:00Z" w16du:dateUtc="2025-03-11T18:35:00Z">
              <w:rPr>
                <w:rFonts w:ascii="Times New Roman" w:hAnsi="Times New Roman" w:cs="Times New Roman"/>
                <w:sz w:val="24"/>
                <w:szCs w:val="24"/>
              </w:rPr>
            </w:rPrChange>
          </w:rPr>
          <w:t>ve considered?</w:t>
        </w:r>
      </w:ins>
    </w:p>
    <w:p w14:paraId="542B2996" w14:textId="7042E007" w:rsidR="00087848" w:rsidRPr="00087848" w:rsidRDefault="00087848" w:rsidP="00087848">
      <w:pPr>
        <w:spacing w:after="0" w:line="480" w:lineRule="auto"/>
        <w:ind w:firstLine="720"/>
        <w:rPr>
          <w:ins w:id="131" w:author="Jujia Li" w:date="2025-05-01T17:11:00Z" w16du:dateUtc="2025-05-01T22:11:00Z"/>
          <w:rFonts w:ascii="Times New Roman" w:hAnsi="Times New Roman" w:cs="Times New Roman"/>
          <w:sz w:val="24"/>
          <w:szCs w:val="24"/>
        </w:rPr>
      </w:pPr>
      <w:ins w:id="132" w:author="Jujia Li" w:date="2025-05-01T17:11:00Z" w16du:dateUtc="2025-05-01T22:11:00Z">
        <w:r w:rsidRPr="00087848">
          <w:rPr>
            <w:rFonts w:ascii="Times New Roman" w:hAnsi="Times New Roman" w:cs="Times New Roman"/>
            <w:sz w:val="24"/>
            <w:szCs w:val="24"/>
          </w:rPr>
          <w:t xml:space="preserve">Previous IRT simulation studies typically imposed non-normality (e.g., skewness or kurtosis) only on the general latent </w:t>
        </w:r>
      </w:ins>
      <w:ins w:id="133" w:author="Jujia Li" w:date="2025-05-01T22:10:00Z" w16du:dateUtc="2025-05-02T03:10:00Z">
        <w:r w:rsidR="003763D7">
          <w:rPr>
            <w:rFonts w:ascii="Times New Roman" w:hAnsi="Times New Roman" w:cs="Times New Roman"/>
            <w:sz w:val="24"/>
            <w:szCs w:val="24"/>
          </w:rPr>
          <w:t>attributes</w:t>
        </w:r>
      </w:ins>
      <w:ins w:id="134" w:author="Jujia Li" w:date="2025-05-01T17:11:00Z" w16du:dateUtc="2025-05-01T22:11:00Z">
        <w:r w:rsidRPr="00087848">
          <w:rPr>
            <w:rFonts w:ascii="Times New Roman" w:hAnsi="Times New Roman" w:cs="Times New Roman"/>
            <w:sz w:val="24"/>
            <w:szCs w:val="24"/>
          </w:rPr>
          <w:t xml:space="preserve">, </w:t>
        </w:r>
      </w:ins>
      <w:ins w:id="135" w:author="Jujia Li" w:date="2025-05-01T22:10:00Z" w16du:dateUtc="2025-05-02T03:10:00Z">
        <w:r w:rsidR="003763D7">
          <w:rPr>
            <w:rFonts w:ascii="Times New Roman" w:hAnsi="Times New Roman" w:cs="Times New Roman"/>
            <w:sz w:val="24"/>
            <w:szCs w:val="24"/>
          </w:rPr>
          <w:t>assuming</w:t>
        </w:r>
      </w:ins>
      <w:ins w:id="136" w:author="Jujia Li" w:date="2025-05-01T17:11:00Z" w16du:dateUtc="2025-05-01T22:11:00Z">
        <w:r w:rsidRPr="00087848">
          <w:rPr>
            <w:rFonts w:ascii="Times New Roman" w:hAnsi="Times New Roman" w:cs="Times New Roman"/>
            <w:sz w:val="24"/>
            <w:szCs w:val="24"/>
          </w:rPr>
          <w:t xml:space="preserve"> specific factors a normal distribution (e.g., Wang</w:t>
        </w:r>
      </w:ins>
      <w:ins w:id="137" w:author="Jujia Li" w:date="2025-05-01T18:48:00Z" w16du:dateUtc="2025-05-01T23:48:00Z">
        <w:r w:rsidR="007245F3">
          <w:rPr>
            <w:rFonts w:ascii="Times New Roman" w:hAnsi="Times New Roman" w:cs="Times New Roman"/>
            <w:sz w:val="24"/>
            <w:szCs w:val="24"/>
          </w:rPr>
          <w:t xml:space="preserve"> et al.</w:t>
        </w:r>
      </w:ins>
      <w:ins w:id="138" w:author="Jujia Li" w:date="2025-05-01T17:11:00Z" w16du:dateUtc="2025-05-01T22:11:00Z">
        <w:r w:rsidRPr="00087848">
          <w:rPr>
            <w:rFonts w:ascii="Times New Roman" w:hAnsi="Times New Roman" w:cs="Times New Roman"/>
            <w:sz w:val="24"/>
            <w:szCs w:val="24"/>
          </w:rPr>
          <w:t>, 2018). However, in bifactor models, specific factors also influence item responses and are estimated simultaneously alongside the general factor. When the distributional assumption is violated in specific factors, it can still bias parameter estimates—even if the general factor remains normally distributed—highlighting the need for models that accommodate distributional heterogeneity across factors (Bonifay, Lane, &amp; Reise, 2017). Moreover, interaction effects between non-normal general and specific factors remain underexplored in existing literature, leaving a critical gap in our understanding of bifactor estimation robustness.</w:t>
        </w:r>
      </w:ins>
    </w:p>
    <w:p w14:paraId="16E73D28" w14:textId="77777777" w:rsidR="00087848" w:rsidRPr="00087848" w:rsidRDefault="00087848" w:rsidP="00087848">
      <w:pPr>
        <w:spacing w:after="0" w:line="480" w:lineRule="auto"/>
        <w:ind w:firstLine="720"/>
        <w:rPr>
          <w:ins w:id="139" w:author="Jujia Li" w:date="2025-05-01T17:11:00Z" w16du:dateUtc="2025-05-01T22:11:00Z"/>
          <w:rFonts w:ascii="Times New Roman" w:hAnsi="Times New Roman" w:cs="Times New Roman"/>
          <w:sz w:val="24"/>
          <w:szCs w:val="24"/>
        </w:rPr>
      </w:pPr>
    </w:p>
    <w:p w14:paraId="6E266A09" w14:textId="7C218958" w:rsidR="00087848" w:rsidRPr="00087848" w:rsidRDefault="00087848" w:rsidP="00165502">
      <w:pPr>
        <w:spacing w:after="0" w:line="480" w:lineRule="auto"/>
        <w:ind w:firstLine="720"/>
        <w:rPr>
          <w:ins w:id="140" w:author="Jujia Li" w:date="2025-05-01T17:11:00Z" w16du:dateUtc="2025-05-01T22:11:00Z"/>
          <w:rFonts w:ascii="Times New Roman" w:hAnsi="Times New Roman" w:cs="Times New Roman"/>
          <w:sz w:val="24"/>
          <w:szCs w:val="24"/>
        </w:rPr>
      </w:pPr>
      <w:ins w:id="141" w:author="Jujia Li" w:date="2025-05-01T17:11:00Z" w16du:dateUtc="2025-05-01T22:11:00Z">
        <w:r w:rsidRPr="00087848">
          <w:rPr>
            <w:rFonts w:ascii="Times New Roman" w:hAnsi="Times New Roman" w:cs="Times New Roman"/>
            <w:sz w:val="24"/>
            <w:szCs w:val="24"/>
          </w:rPr>
          <w:t>In addition, the adverse impact of non-normality</w:t>
        </w:r>
      </w:ins>
      <w:ins w:id="142" w:author="Jujia Li" w:date="2025-05-01T19:03:00Z" w16du:dateUtc="2025-05-02T00:03:00Z">
        <w:r w:rsidR="00027282">
          <w:rPr>
            <w:rFonts w:ascii="Times New Roman" w:hAnsi="Times New Roman" w:cs="Times New Roman"/>
            <w:sz w:val="24"/>
            <w:szCs w:val="24"/>
          </w:rPr>
          <w:t xml:space="preserve"> on general </w:t>
        </w:r>
        <w:proofErr w:type="gramStart"/>
        <w:r w:rsidR="00027282">
          <w:rPr>
            <w:rFonts w:ascii="Times New Roman" w:hAnsi="Times New Roman" w:cs="Times New Roman"/>
            <w:sz w:val="24"/>
            <w:szCs w:val="24"/>
          </w:rPr>
          <w:t>factor</w:t>
        </w:r>
      </w:ins>
      <w:proofErr w:type="gramEnd"/>
      <w:ins w:id="143" w:author="Jujia Li" w:date="2025-05-01T17:11:00Z" w16du:dateUtc="2025-05-01T22:11:00Z">
        <w:r w:rsidRPr="00087848">
          <w:rPr>
            <w:rFonts w:ascii="Times New Roman" w:hAnsi="Times New Roman" w:cs="Times New Roman"/>
            <w:sz w:val="24"/>
            <w:szCs w:val="24"/>
          </w:rPr>
          <w:t xml:space="preserve"> is exacerbated under small sample conditions, particularly when Bayesian estimation methods rely on informative priors that may not sufficiently adjust for skewed trait distributions</w:t>
        </w:r>
      </w:ins>
      <w:ins w:id="144" w:author="Jujia Li" w:date="2025-05-01T19:03:00Z" w16du:dateUtc="2025-05-02T00:03:00Z">
        <w:r w:rsidR="00027282">
          <w:rPr>
            <w:rFonts w:ascii="Times New Roman" w:hAnsi="Times New Roman" w:cs="Times New Roman"/>
            <w:sz w:val="24"/>
            <w:szCs w:val="24"/>
          </w:rPr>
          <w:t xml:space="preserve">, and the specific factor </w:t>
        </w:r>
        <w:r w:rsidR="005F1734">
          <w:rPr>
            <w:rFonts w:ascii="Times New Roman" w:hAnsi="Times New Roman" w:cs="Times New Roman"/>
            <w:sz w:val="24"/>
            <w:szCs w:val="24"/>
          </w:rPr>
          <w:t xml:space="preserve">could </w:t>
        </w:r>
      </w:ins>
      <w:ins w:id="145" w:author="Jujia Li" w:date="2025-05-01T19:04:00Z" w16du:dateUtc="2025-05-02T00:04:00Z">
        <w:r w:rsidR="005F1734">
          <w:rPr>
            <w:rFonts w:ascii="Times New Roman" w:hAnsi="Times New Roman" w:cs="Times New Roman"/>
            <w:sz w:val="24"/>
            <w:szCs w:val="24"/>
          </w:rPr>
          <w:t xml:space="preserve">face more </w:t>
        </w:r>
      </w:ins>
      <w:ins w:id="146" w:author="Jujia Li" w:date="2025-05-01T21:16:00Z" w16du:dateUtc="2025-05-02T02:16:00Z">
        <w:r w:rsidR="00165502">
          <w:rPr>
            <w:rFonts w:ascii="Times New Roman" w:hAnsi="Times New Roman" w:cs="Times New Roman"/>
            <w:sz w:val="24"/>
            <w:szCs w:val="24"/>
          </w:rPr>
          <w:t>severe</w:t>
        </w:r>
      </w:ins>
      <w:ins w:id="147" w:author="Jujia Li" w:date="2025-05-01T19:04:00Z" w16du:dateUtc="2025-05-02T00:04:00Z">
        <w:r w:rsidR="005F1734">
          <w:rPr>
            <w:rFonts w:ascii="Times New Roman" w:hAnsi="Times New Roman" w:cs="Times New Roman"/>
            <w:sz w:val="24"/>
            <w:szCs w:val="24"/>
          </w:rPr>
          <w:t xml:space="preserve"> impact</w:t>
        </w:r>
      </w:ins>
      <w:ins w:id="148" w:author="Jujia Li" w:date="2025-05-01T17:11:00Z" w16du:dateUtc="2025-05-01T22:11:00Z">
        <w:r w:rsidRPr="00087848">
          <w:rPr>
            <w:rFonts w:ascii="Times New Roman" w:hAnsi="Times New Roman" w:cs="Times New Roman"/>
            <w:sz w:val="24"/>
            <w:szCs w:val="24"/>
          </w:rPr>
          <w:t xml:space="preserve">. Despite this, few studies have systematically evaluated the joint effects of non-normality and limited sample size on parameter recovery, </w:t>
        </w:r>
      </w:ins>
      <w:ins w:id="149" w:author="Jujia Li" w:date="2025-05-01T19:04:00Z" w16du:dateUtc="2025-05-02T00:04:00Z">
        <w:r w:rsidR="005F1734">
          <w:rPr>
            <w:rFonts w:ascii="Times New Roman" w:hAnsi="Times New Roman" w:cs="Times New Roman"/>
            <w:sz w:val="24"/>
            <w:szCs w:val="24"/>
          </w:rPr>
          <w:t xml:space="preserve">especially on </w:t>
        </w:r>
      </w:ins>
      <w:ins w:id="150" w:author="Jujia Li" w:date="2025-05-01T19:05:00Z" w16du:dateUtc="2025-05-02T00:05:00Z">
        <w:r w:rsidR="005F1734">
          <w:rPr>
            <w:rFonts w:ascii="Times New Roman" w:hAnsi="Times New Roman" w:cs="Times New Roman"/>
            <w:sz w:val="24"/>
            <w:szCs w:val="24"/>
          </w:rPr>
          <w:t xml:space="preserve">parameters on </w:t>
        </w:r>
      </w:ins>
      <w:ins w:id="151" w:author="Jujia Li" w:date="2025-05-01T19:04:00Z" w16du:dateUtc="2025-05-02T00:04:00Z">
        <w:r w:rsidR="005F1734">
          <w:rPr>
            <w:rFonts w:ascii="Times New Roman" w:hAnsi="Times New Roman" w:cs="Times New Roman"/>
            <w:sz w:val="24"/>
            <w:szCs w:val="24"/>
          </w:rPr>
          <w:t xml:space="preserve">specific </w:t>
        </w:r>
      </w:ins>
      <w:ins w:id="152" w:author="Jujia Li" w:date="2025-05-01T21:16:00Z" w16du:dateUtc="2025-05-02T02:16:00Z">
        <w:r w:rsidR="00165502">
          <w:rPr>
            <w:rFonts w:ascii="Times New Roman" w:hAnsi="Times New Roman" w:cs="Times New Roman"/>
            <w:sz w:val="24"/>
            <w:szCs w:val="24"/>
          </w:rPr>
          <w:t>factors</w:t>
        </w:r>
      </w:ins>
      <w:ins w:id="153" w:author="Jujia Li" w:date="2025-05-01T17:11:00Z" w16du:dateUtc="2025-05-01T22:11:00Z">
        <w:r w:rsidRPr="00087848">
          <w:rPr>
            <w:rFonts w:ascii="Times New Roman" w:hAnsi="Times New Roman" w:cs="Times New Roman"/>
            <w:sz w:val="24"/>
            <w:szCs w:val="24"/>
          </w:rPr>
          <w:t>.</w:t>
        </w:r>
      </w:ins>
    </w:p>
    <w:p w14:paraId="7A5637FC" w14:textId="44EC0C10" w:rsidR="00087848" w:rsidRPr="00087848" w:rsidRDefault="00087848" w:rsidP="00165502">
      <w:pPr>
        <w:spacing w:after="0" w:line="480" w:lineRule="auto"/>
        <w:ind w:firstLine="720"/>
        <w:rPr>
          <w:ins w:id="154" w:author="Jujia Li" w:date="2025-05-01T17:11:00Z" w16du:dateUtc="2025-05-01T22:11:00Z"/>
          <w:rFonts w:ascii="Times New Roman" w:hAnsi="Times New Roman" w:cs="Times New Roman"/>
          <w:sz w:val="24"/>
          <w:szCs w:val="24"/>
        </w:rPr>
      </w:pPr>
      <w:ins w:id="155" w:author="Jujia Li" w:date="2025-05-01T17:11:00Z" w16du:dateUtc="2025-05-01T22:11:00Z">
        <w:r w:rsidRPr="00087848">
          <w:rPr>
            <w:rFonts w:ascii="Times New Roman" w:hAnsi="Times New Roman" w:cs="Times New Roman"/>
            <w:sz w:val="24"/>
            <w:szCs w:val="24"/>
          </w:rPr>
          <w:t xml:space="preserve">Another limitation is the reliance on a single estimation method, often maximum likelihood (ML), in prior work. This approach assumes general robustness across conditions, yet emerging evidence indicates that </w:t>
        </w:r>
        <w:proofErr w:type="gramStart"/>
        <w:r w:rsidRPr="00087848">
          <w:rPr>
            <w:rFonts w:ascii="Times New Roman" w:hAnsi="Times New Roman" w:cs="Times New Roman"/>
            <w:sz w:val="24"/>
            <w:szCs w:val="24"/>
          </w:rPr>
          <w:t>estimation</w:t>
        </w:r>
        <w:proofErr w:type="gramEnd"/>
        <w:r w:rsidRPr="00087848">
          <w:rPr>
            <w:rFonts w:ascii="Times New Roman" w:hAnsi="Times New Roman" w:cs="Times New Roman"/>
            <w:sz w:val="24"/>
            <w:szCs w:val="24"/>
          </w:rPr>
          <w:t xml:space="preserve"> method substantially moderates parameter recovery quality. Specifically, MAP estimation has demonstrated superior performance over ML under conditions of latent trait non-normality, producing lower bias and root mean square error (RMSE) in both item and person parameter estimates (Wang et al., 2018; </w:t>
        </w:r>
        <w:proofErr w:type="spellStart"/>
        <w:r w:rsidRPr="00087848">
          <w:rPr>
            <w:rFonts w:ascii="Times New Roman" w:hAnsi="Times New Roman" w:cs="Times New Roman"/>
            <w:sz w:val="24"/>
            <w:szCs w:val="24"/>
          </w:rPr>
          <w:t>Kieftenbeld</w:t>
        </w:r>
        <w:proofErr w:type="spellEnd"/>
        <w:r w:rsidRPr="00087848">
          <w:rPr>
            <w:rFonts w:ascii="Times New Roman" w:hAnsi="Times New Roman" w:cs="Times New Roman"/>
            <w:sz w:val="24"/>
            <w:szCs w:val="24"/>
          </w:rPr>
          <w:t xml:space="preserve"> &amp; Natesan, 2012).</w:t>
        </w:r>
      </w:ins>
    </w:p>
    <w:p w14:paraId="5BA9D890" w14:textId="4F120AA2" w:rsidR="00C34D56" w:rsidRDefault="00087848" w:rsidP="00087848">
      <w:pPr>
        <w:spacing w:after="0" w:line="480" w:lineRule="auto"/>
        <w:ind w:firstLine="720"/>
        <w:rPr>
          <w:ins w:id="156" w:author="Jujia Li" w:date="2025-05-01T16:12:00Z" w16du:dateUtc="2025-05-01T21:12:00Z"/>
          <w:rFonts w:ascii="Times New Roman" w:hAnsi="Times New Roman" w:cs="Times New Roman"/>
          <w:sz w:val="24"/>
          <w:szCs w:val="24"/>
        </w:rPr>
      </w:pPr>
      <w:ins w:id="157" w:author="Jujia Li" w:date="2025-05-01T17:11:00Z" w16du:dateUtc="2025-05-01T22:11:00Z">
        <w:r w:rsidRPr="00087848">
          <w:rPr>
            <w:rFonts w:ascii="Times New Roman" w:hAnsi="Times New Roman" w:cs="Times New Roman"/>
            <w:sz w:val="24"/>
            <w:szCs w:val="24"/>
          </w:rPr>
          <w:t>Finally, simulation studies frequently constrain non-normality to a fixed level</w:t>
        </w:r>
      </w:ins>
      <w:ins w:id="158" w:author="Jujia Li" w:date="2025-05-01T21:16:00Z" w16du:dateUtc="2025-05-02T02:16:00Z">
        <w:r w:rsidR="00165502">
          <w:rPr>
            <w:rFonts w:ascii="Times New Roman" w:hAnsi="Times New Roman" w:cs="Times New Roman"/>
            <w:sz w:val="24"/>
            <w:szCs w:val="24"/>
          </w:rPr>
          <w:t xml:space="preserve">, </w:t>
        </w:r>
      </w:ins>
      <w:ins w:id="159" w:author="Jujia Li" w:date="2025-05-01T17:11:00Z" w16du:dateUtc="2025-05-01T22:11:00Z">
        <w:r w:rsidRPr="00087848">
          <w:rPr>
            <w:rFonts w:ascii="Times New Roman" w:hAnsi="Times New Roman" w:cs="Times New Roman"/>
            <w:sz w:val="24"/>
            <w:szCs w:val="24"/>
          </w:rPr>
          <w:t>typically skewness of 2.0 and kurtosis of 7.0 (Wang et al., 2018). While realistic in some applied contexts, this design choice restricts a gradient-based examination of robustness, limiting our understanding of how varying degrees of non-normality influence estimation accuracy.</w:t>
        </w:r>
      </w:ins>
    </w:p>
    <w:p w14:paraId="51B3F9E7" w14:textId="77777777" w:rsidR="00C34D56" w:rsidRPr="00732ED6" w:rsidRDefault="00C34D56" w:rsidP="00C34D56">
      <w:pPr>
        <w:spacing w:after="0" w:line="480" w:lineRule="auto"/>
        <w:ind w:firstLine="720"/>
        <w:rPr>
          <w:rFonts w:ascii="Times New Roman" w:hAnsi="Times New Roman" w:cs="Times New Roman"/>
          <w:sz w:val="24"/>
          <w:szCs w:val="24"/>
        </w:rPr>
      </w:pPr>
    </w:p>
    <w:p w14:paraId="13F36726" w14:textId="4E4213A3" w:rsidR="00F711CD" w:rsidRPr="00732ED6" w:rsidDel="0001675B" w:rsidRDefault="00FA71B9" w:rsidP="00106E2C">
      <w:pPr>
        <w:spacing w:after="0" w:line="480" w:lineRule="auto"/>
        <w:ind w:firstLine="720"/>
        <w:rPr>
          <w:del w:id="160" w:author="Wenchao Ma" w:date="2025-03-11T13:34:00Z" w16du:dateUtc="2025-03-11T18:34:00Z"/>
          <w:rFonts w:ascii="Times New Roman" w:hAnsi="Times New Roman" w:cs="Times New Roman"/>
          <w:sz w:val="24"/>
          <w:szCs w:val="24"/>
        </w:rPr>
      </w:pPr>
      <w:commentRangeStart w:id="161"/>
      <w:ins w:id="162" w:author="Wenchao Ma" w:date="2025-03-11T13:53:00Z" w16du:dateUtc="2025-03-11T18:53:00Z">
        <w:r>
          <w:rPr>
            <w:rFonts w:ascii="Times New Roman" w:hAnsi="Times New Roman" w:cs="Times New Roman"/>
            <w:sz w:val="24"/>
            <w:szCs w:val="24"/>
          </w:rPr>
          <w:t>The goal of this paper is to XXXX</w:t>
        </w:r>
        <w:commentRangeEnd w:id="161"/>
        <w:r>
          <w:rPr>
            <w:rStyle w:val="CommentReference"/>
          </w:rPr>
          <w:commentReference w:id="161"/>
        </w:r>
      </w:ins>
      <w:del w:id="163"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lastRenderedPageBreak/>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64"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65"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47969FE1" w:rsidR="007267FC" w:rsidRPr="00732ED6" w:rsidRDefault="000D1896" w:rsidP="00D67234">
      <w:pPr>
        <w:spacing w:after="0" w:line="480" w:lineRule="auto"/>
        <w:ind w:firstLine="720"/>
        <w:rPr>
          <w:rFonts w:ascii="Times New Roman" w:hAnsi="Times New Roman" w:cs="Times New Roman"/>
          <w:sz w:val="24"/>
          <w:szCs w:val="24"/>
        </w:rPr>
      </w:pPr>
      <w:commentRangeStart w:id="166"/>
      <w:r w:rsidRPr="00732ED6">
        <w:rPr>
          <w:rFonts w:ascii="Times New Roman" w:hAnsi="Times New Roman" w:cs="Times New Roman"/>
          <w:sz w:val="24"/>
          <w:szCs w:val="24"/>
        </w:rPr>
        <w:t xml:space="preserve">The Bifactor-GRM </w:t>
      </w:r>
      <w:ins w:id="167"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68" w:author="Wenchao Ma" w:date="2025-03-11T13:39:00Z" w16du:dateUtc="2025-03-11T18:39:00Z">
        <w:r w:rsidR="00201AC3" w:rsidRPr="00732ED6" w:rsidDel="0001675B">
          <w:rPr>
            <w:rFonts w:ascii="Times New Roman" w:hAnsi="Times New Roman" w:cs="Times New Roman"/>
            <w:sz w:val="24"/>
            <w:szCs w:val="24"/>
          </w:rPr>
          <w:delText xml:space="preserve"> </w:delText>
        </w:r>
      </w:del>
      <w:ins w:id="169" w:author="Wenchao Ma" w:date="2025-03-11T13:39:00Z" w16du:dateUtc="2025-03-11T18:39:00Z">
        <w:r w:rsidR="0001675B">
          <w:rPr>
            <w:rFonts w:ascii="Times New Roman" w:hAnsi="Times New Roman" w:cs="Times New Roman"/>
            <w:sz w:val="24"/>
            <w:szCs w:val="24"/>
          </w:rPr>
          <w:t xml:space="preserve"> (citation)</w:t>
        </w:r>
      </w:ins>
      <w:ins w:id="170" w:author="Wenchao Ma" w:date="2025-03-11T13:41:00Z" w16du:dateUtc="2025-03-11T18:41:00Z">
        <w:r w:rsidR="0001675B">
          <w:rPr>
            <w:rFonts w:ascii="Times New Roman" w:hAnsi="Times New Roman" w:cs="Times New Roman"/>
            <w:sz w:val="24"/>
            <w:szCs w:val="24"/>
          </w:rPr>
          <w:t xml:space="preserve"> and </w:t>
        </w:r>
      </w:ins>
      <w:ins w:id="171" w:author="Wenchao Ma" w:date="2025-03-11T13:44:00Z" w16du:dateUtc="2025-03-11T18:44:00Z">
        <w:r w:rsidR="00FA71B9">
          <w:rPr>
            <w:rFonts w:ascii="Times New Roman" w:hAnsi="Times New Roman" w:cs="Times New Roman"/>
            <w:sz w:val="24"/>
            <w:szCs w:val="24"/>
          </w:rPr>
          <w:t>is suitable</w:t>
        </w:r>
      </w:ins>
      <w:ins w:id="172" w:author="Wenchao Ma" w:date="2025-03-11T13:41:00Z" w16du:dateUtc="2025-03-11T18:41:00Z">
        <w:r w:rsidR="0001675B">
          <w:rPr>
            <w:rFonts w:ascii="Times New Roman" w:hAnsi="Times New Roman" w:cs="Times New Roman"/>
            <w:sz w:val="24"/>
            <w:szCs w:val="24"/>
          </w:rPr>
          <w:t xml:space="preserve"> for handling ordinal response data</w:t>
        </w:r>
      </w:ins>
      <w:del w:id="173"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174" w:author="Wenchao Ma" w:date="2025-03-11T13:41:00Z" w16du:dateUtc="2025-03-11T18:41:00Z">
        <w:r w:rsidRPr="00732ED6" w:rsidDel="0001675B">
          <w:rPr>
            <w:rFonts w:ascii="Times New Roman" w:hAnsi="Times New Roman" w:cs="Times New Roman"/>
            <w:sz w:val="24"/>
            <w:szCs w:val="24"/>
          </w:rPr>
          <w:delText>,</w:delText>
        </w:r>
      </w:del>
      <w:del w:id="175"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176"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177" w:author="Wenchao Ma" w:date="2025-03-11T13:41:00Z" w16du:dateUtc="2025-03-11T18:41:00Z">
        <w:r w:rsidR="0001675B">
          <w:rPr>
            <w:rFonts w:ascii="Times New Roman" w:hAnsi="Times New Roman" w:cs="Times New Roman"/>
            <w:sz w:val="24"/>
            <w:szCs w:val="24"/>
          </w:rPr>
          <w:t xml:space="preserve"> Suppose a test </w:t>
        </w:r>
      </w:ins>
      <w:ins w:id="178" w:author="Wenchao Ma" w:date="2025-03-11T13:42:00Z" w16du:dateUtc="2025-03-11T18:42:00Z">
        <w:r w:rsidR="0001675B">
          <w:rPr>
            <w:rFonts w:ascii="Times New Roman" w:hAnsi="Times New Roman" w:cs="Times New Roman"/>
            <w:sz w:val="24"/>
            <w:szCs w:val="24"/>
          </w:rPr>
          <w:t>involves</w:t>
        </w:r>
      </w:ins>
      <w:ins w:id="179" w:author="Wenchao Ma" w:date="2025-03-11T13:41:00Z" w16du:dateUtc="2025-03-11T18:41:00Z">
        <w:r w:rsidR="0001675B">
          <w:rPr>
            <w:rFonts w:ascii="Times New Roman" w:hAnsi="Times New Roman" w:cs="Times New Roman"/>
            <w:sz w:val="24"/>
            <w:szCs w:val="24"/>
          </w:rPr>
          <w:t xml:space="preserve"> one general </w:t>
        </w:r>
      </w:ins>
      <w:ins w:id="180" w:author="Wenchao Ma" w:date="2025-03-11T13:42:00Z" w16du:dateUtc="2025-03-11T18:42:00Z">
        <w:r w:rsidR="0001675B">
          <w:rPr>
            <w:rFonts w:ascii="Times New Roman" w:hAnsi="Times New Roman" w:cs="Times New Roman"/>
            <w:sz w:val="24"/>
            <w:szCs w:val="24"/>
          </w:rPr>
          <w:t>factor and S specific factors and each item is related to the general factor and one of the S specific factors.</w:t>
        </w:r>
      </w:ins>
      <w:r w:rsidR="00E300C9" w:rsidRPr="00732ED6">
        <w:rPr>
          <w:rFonts w:ascii="Times New Roman" w:hAnsi="Times New Roman" w:cs="Times New Roman"/>
          <w:sz w:val="24"/>
          <w:szCs w:val="24"/>
        </w:rPr>
        <w:t xml:space="preserve"> </w:t>
      </w:r>
      <w:ins w:id="181" w:author="Wenchao Ma" w:date="2025-03-11T13:43:00Z" w16du:dateUtc="2025-03-11T18:43:00Z">
        <w:r w:rsidR="0001675B">
          <w:rPr>
            <w:rFonts w:ascii="Times New Roman" w:hAnsi="Times New Roman" w:cs="Times New Roman"/>
            <w:sz w:val="24"/>
            <w:szCs w:val="24"/>
          </w:rPr>
          <w:t>Assume item j is associated with the</w:t>
        </w:r>
      </w:ins>
      <w:ins w:id="182" w:author="Wenchao Ma" w:date="2025-03-11T13:44:00Z" w16du:dateUtc="2025-03-11T18:44:00Z">
        <w:r w:rsidR="0001675B">
          <w:rPr>
            <w:rFonts w:ascii="Times New Roman" w:hAnsi="Times New Roman" w:cs="Times New Roman"/>
            <w:sz w:val="24"/>
            <w:szCs w:val="24"/>
          </w:rPr>
          <w:t xml:space="preserve"> general factor and specific factor s</w:t>
        </w:r>
        <w:r w:rsidR="00FA71B9">
          <w:rPr>
            <w:rFonts w:ascii="Times New Roman" w:hAnsi="Times New Roman" w:cs="Times New Roman"/>
            <w:sz w:val="24"/>
            <w:szCs w:val="24"/>
          </w:rPr>
          <w:t xml:space="preserve"> and re</w:t>
        </w:r>
      </w:ins>
      <w:ins w:id="183" w:author="Wenchao Ma" w:date="2025-03-11T13:50:00Z" w16du:dateUtc="2025-03-11T18:50:00Z">
        <w:r w:rsidR="00FA71B9">
          <w:rPr>
            <w:rFonts w:ascii="Times New Roman" w:hAnsi="Times New Roman" w:cs="Times New Roman"/>
            <w:sz w:val="24"/>
            <w:szCs w:val="24"/>
          </w:rPr>
          <w:t>sponses to item j can take values of 1, …, K</w:t>
        </w:r>
      </w:ins>
      <w:commentRangeEnd w:id="166"/>
      <w:ins w:id="184" w:author="Wenchao Ma" w:date="2025-03-11T13:51:00Z" w16du:dateUtc="2025-03-11T18:51:00Z">
        <w:r w:rsidR="00FA71B9">
          <w:rPr>
            <w:rStyle w:val="CommentReference"/>
          </w:rPr>
          <w:commentReference w:id="166"/>
        </w:r>
      </w:ins>
      <w:ins w:id="185"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r w:rsidR="00286A5B" w:rsidRPr="00732ED6">
        <w:rPr>
          <w:rFonts w:ascii="Times New Roman" w:hAnsi="Times New Roman" w:cs="Times New Roman"/>
          <w:sz w:val="24"/>
          <w:szCs w:val="24"/>
        </w:rPr>
        <w:t xml:space="preserve"> probability that </w:t>
      </w:r>
      <w:commentRangeStart w:id="186"/>
      <w:del w:id="187" w:author="Wenchao Ma" w:date="2025-03-11T13:40:00Z" w16du:dateUtc="2025-03-11T18:40:00Z">
        <w:r w:rsidR="00286A5B" w:rsidRPr="00732ED6" w:rsidDel="0001675B">
          <w:rPr>
            <w:rFonts w:ascii="Times New Roman" w:hAnsi="Times New Roman" w:cs="Times New Roman"/>
            <w:sz w:val="24"/>
            <w:szCs w:val="24"/>
          </w:rPr>
          <w:delText xml:space="preserve">an </w:delText>
        </w:r>
      </w:del>
      <w:r w:rsidR="00286A5B" w:rsidRPr="00732ED6">
        <w:rPr>
          <w:rFonts w:ascii="Times New Roman" w:hAnsi="Times New Roman" w:cs="Times New Roman"/>
          <w:sz w:val="24"/>
          <w:szCs w:val="24"/>
        </w:rPr>
        <w:t>examinee</w:t>
      </w:r>
      <w:ins w:id="188" w:author="Wenchao Ma" w:date="2025-03-11T13:40:00Z" w16du:dateUtc="2025-03-11T18:40:00Z">
        <w:r w:rsidR="0001675B">
          <w:rPr>
            <w:rFonts w:ascii="Times New Roman" w:hAnsi="Times New Roman" w:cs="Times New Roman"/>
            <w:sz w:val="24"/>
            <w:szCs w:val="24"/>
          </w:rPr>
          <w:t xml:space="preserve"> </w:t>
        </w:r>
      </w:ins>
      <w:commentRangeEnd w:id="186"/>
      <w:ins w:id="189" w:author="Wenchao Ma" w:date="2025-03-11T13:45:00Z" w16du:dateUtc="2025-03-11T18:45:00Z">
        <w:r w:rsidR="00FA71B9">
          <w:rPr>
            <w:rStyle w:val="CommentReference"/>
          </w:rPr>
          <w:commentReference w:id="186"/>
        </w:r>
      </w:ins>
      <w:ins w:id="190" w:author="Wenchao Ma" w:date="2025-03-11T13:40:00Z" w16du:dateUtc="2025-03-11T18:40:00Z">
        <w:r w:rsidR="0001675B" w:rsidRPr="0001675B">
          <w:rPr>
            <w:rFonts w:ascii="Times New Roman" w:hAnsi="Times New Roman" w:cs="Times New Roman"/>
            <w:i/>
            <w:iCs/>
            <w:sz w:val="24"/>
            <w:szCs w:val="24"/>
            <w:rPrChange w:id="191"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ordered category </w:t>
      </w:r>
      <w:proofErr w:type="gramStart"/>
      <w:r w:rsidR="00286A5B" w:rsidRPr="00732ED6">
        <w:rPr>
          <w:rFonts w:ascii="Times New Roman" w:hAnsi="Times New Roman" w:cs="Times New Roman"/>
          <w:sz w:val="24"/>
          <w:szCs w:val="24"/>
        </w:rPr>
        <w:t>given</w:t>
      </w:r>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r w:rsidR="00530383" w:rsidRPr="00732ED6">
        <w:rPr>
          <w:rFonts w:ascii="Times New Roman" w:hAnsi="Times New Roman" w:cs="Times New Roman"/>
          <w:sz w:val="24"/>
          <w:szCs w:val="24"/>
        </w:rPr>
        <w:t>.</w:t>
      </w:r>
      <w:proofErr w:type="gramEnd"/>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n which</w:t>
      </w:r>
      <w:r w:rsidR="008D4C39" w:rsidRPr="00732ED6">
        <w:rPr>
          <w:rFonts w:ascii="Times New Roman" w:hAnsi="Times New Roman" w:cs="Times New Roman"/>
          <w:sz w:val="24"/>
          <w:szCs w:val="24"/>
        </w:rPr>
        <w:t xml:space="preserve"> </w:t>
      </w:r>
      <w:commentRangeStart w:id="192"/>
      <w:r w:rsidR="008D4C39" w:rsidRPr="00732ED6">
        <w:rPr>
          <w:rFonts w:ascii="Times New Roman" w:hAnsi="Times New Roman" w:cs="Times New Roman"/>
          <w:sz w:val="24"/>
          <w:szCs w:val="24"/>
        </w:rPr>
        <w:t>P</w:t>
      </w:r>
      <w:commentRangeEnd w:id="192"/>
      <w:r w:rsidR="00FA71B9">
        <w:rPr>
          <w:rStyle w:val="CommentReference"/>
        </w:rPr>
        <w:commentReference w:id="192"/>
      </w:r>
      <w:r w:rsidR="008D4C39" w:rsidRPr="00732ED6">
        <w:rPr>
          <w:rFonts w:ascii="Times New Roman" w:hAnsi="Times New Roman" w:cs="Times New Roman"/>
          <w:sz w:val="24"/>
          <w:szCs w:val="24"/>
        </w:rPr>
        <w:t xml:space="preserve"> is the probability to provide a </w:t>
      </w:r>
      <w:commentRangeStart w:id="193"/>
      <w:r w:rsidR="008D4C39" w:rsidRPr="00732ED6">
        <w:rPr>
          <w:rFonts w:ascii="Times New Roman" w:hAnsi="Times New Roman" w:cs="Times New Roman"/>
          <w:sz w:val="24"/>
          <w:szCs w:val="24"/>
        </w:rPr>
        <w:t>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w:t>
      </w:r>
      <w:commentRangeEnd w:id="193"/>
      <w:r w:rsidR="00FA71B9">
        <w:rPr>
          <w:rStyle w:val="CommentReference"/>
        </w:rPr>
        <w:commentReference w:id="193"/>
      </w:r>
      <w:r w:rsidR="008D4C39" w:rsidRPr="00732ED6">
        <w:rPr>
          <w:rFonts w:ascii="Times New Roman" w:hAnsi="Times New Roman" w:cs="Times New Roman"/>
          <w:sz w:val="24"/>
          <w:szCs w:val="24"/>
        </w:rPr>
        <w:t xml:space="preserve">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w:t>
      </w:r>
      <w:proofErr w:type="gramStart"/>
      <w:r w:rsidR="008D4C39" w:rsidRPr="00732ED6">
        <w:rPr>
          <w:rFonts w:ascii="Times New Roman" w:hAnsi="Times New Roman" w:cs="Times New Roman"/>
          <w:sz w:val="24"/>
          <w:szCs w:val="24"/>
        </w:rPr>
        <w:t>trait</w:t>
      </w:r>
      <w:proofErr w:type="gramEnd"/>
      <w:r w:rsidR="008D4C39" w:rsidRPr="00732ED6">
        <w:rPr>
          <w:rFonts w:ascii="Times New Roman" w:hAnsi="Times New Roman" w:cs="Times New Roman"/>
          <w:sz w:val="24"/>
          <w:szCs w:val="24"/>
        </w:rPr>
        <w:t xml:space="preserve">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632BB7"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194" w:author="Wenchao Ma" w:date="2025-03-11T14:06:00Z" w16du:dateUtc="2025-03-11T19:06:00Z">
        <w:r w:rsidRPr="000F474C" w:rsidDel="00771274">
          <w:rPr>
            <w:rFonts w:ascii="Times New Roman" w:hAnsi="Times New Roman" w:cs="Times New Roman"/>
            <w:b/>
            <w:bCs/>
            <w:sz w:val="24"/>
            <w:szCs w:val="24"/>
          </w:rPr>
          <w:delText>Method</w:delText>
        </w:r>
      </w:del>
      <w:ins w:id="195"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w:t>
      </w:r>
      <w:proofErr w:type="gramStart"/>
      <w:r w:rsidRPr="00732ED6">
        <w:rPr>
          <w:rFonts w:ascii="Times New Roman" w:hAnsi="Times New Roman" w:cs="Times New Roman"/>
          <w:sz w:val="24"/>
          <w:szCs w:val="24"/>
        </w:rPr>
        <w:t>category</w:t>
      </w:r>
      <w:proofErr w:type="gramEnd"/>
      <w:r w:rsidRPr="00732ED6">
        <w:rPr>
          <w:rFonts w:ascii="Times New Roman" w:hAnsi="Times New Roman" w:cs="Times New Roman"/>
          <w:sz w:val="24"/>
          <w:szCs w:val="24"/>
        </w:rPr>
        <w:t xml:space="preserve">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and several 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w:t>
      </w:r>
      <w:r w:rsidRPr="00732ED6">
        <w:rPr>
          <w:rFonts w:ascii="Times New Roman" w:hAnsi="Times New Roman" w:cs="Times New Roman"/>
          <w:sz w:val="24"/>
          <w:szCs w:val="24"/>
        </w:rPr>
        <w:lastRenderedPageBreak/>
        <w:t>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xml:space="preserve">, 2012; Raines, 2015). Previous studies have consistently shown that specific factor discriminations are </w:t>
      </w:r>
      <w:r w:rsidRPr="00732ED6">
        <w:rPr>
          <w:rFonts w:ascii="Times New Roman" w:hAnsi="Times New Roman" w:cs="Times New Roman"/>
          <w:sz w:val="24"/>
          <w:szCs w:val="24"/>
        </w:rPr>
        <w:lastRenderedPageBreak/>
        <w:t>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w:t>
      </w:r>
      <w:proofErr w:type="gramStart"/>
      <w:r w:rsidR="00951721" w:rsidRPr="00732ED6">
        <w:rPr>
          <w:rFonts w:ascii="Times New Roman" w:hAnsi="Times New Roman" w:cs="Times New Roman"/>
          <w:sz w:val="24"/>
          <w:szCs w:val="24"/>
        </w:rPr>
        <w:t>factor</w:t>
      </w:r>
      <w:proofErr w:type="gramEnd"/>
      <w:r w:rsidR="00951721" w:rsidRPr="00732ED6">
        <w:rPr>
          <w:rFonts w:ascii="Times New Roman" w:hAnsi="Times New Roman" w:cs="Times New Roman"/>
          <w:sz w:val="24"/>
          <w:szCs w:val="24"/>
        </w:rPr>
        <w:t xml:space="preserve">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3B4BE013"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632BB7"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w:t>
      </w:r>
      <w:r w:rsidRPr="0092680D">
        <w:rPr>
          <w:rFonts w:ascii="Times New Roman" w:hAnsi="Times New Roman" w:cs="Times New Roman"/>
          <w:sz w:val="24"/>
          <w:szCs w:val="24"/>
        </w:rPr>
        <w:lastRenderedPageBreak/>
        <w:t>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w:t>
      </w:r>
      <w:proofErr w:type="gramStart"/>
      <w:r w:rsidR="00197A33" w:rsidRPr="00DC28A7">
        <w:rPr>
          <w:rFonts w:ascii="Times New Roman" w:hAnsi="Times New Roman" w:cs="Times New Roman"/>
          <w:sz w:val="24"/>
          <w:szCs w:val="24"/>
        </w:rPr>
        <w:t>factor</w:t>
      </w:r>
      <w:proofErr w:type="gramEnd"/>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w:t>
      </w:r>
      <w:proofErr w:type="gramStart"/>
      <w:r w:rsidR="00656D8F" w:rsidRPr="00732ED6">
        <w:rPr>
          <w:rFonts w:ascii="Times New Roman" w:hAnsi="Times New Roman" w:cs="Times New Roman"/>
          <w:sz w:val="24"/>
          <w:szCs w:val="24"/>
        </w:rPr>
        <w:t>factor</w:t>
      </w:r>
      <w:proofErr w:type="gramEnd"/>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xml:space="preserve">, the estimation </w:t>
      </w:r>
      <w:r w:rsidRPr="00213B7C">
        <w:rPr>
          <w:rFonts w:ascii="Times New Roman" w:hAnsi="Times New Roman" w:cs="Times New Roman"/>
          <w:sz w:val="24"/>
          <w:szCs w:val="24"/>
        </w:rPr>
        <w:lastRenderedPageBreak/>
        <w:t>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this simulation study, non-normality on the general factor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w:t>
      </w:r>
      <w:proofErr w:type="gramStart"/>
      <w:r w:rsidRPr="00213B7C">
        <w:rPr>
          <w:rFonts w:ascii="Times New Roman" w:hAnsi="Times New Roman" w:cs="Times New Roman"/>
          <w:sz w:val="24"/>
          <w:szCs w:val="24"/>
        </w:rPr>
        <w:t>Non-normal</w:t>
      </w:r>
      <w:proofErr w:type="gramEnd"/>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lastRenderedPageBreak/>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proofErr w:type="spellStart"/>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proofErr w:type="spellEnd"/>
      <w:r w:rsidRPr="0028540D">
        <w:rPr>
          <w:rFonts w:ascii="Times New Roman" w:hAnsi="Times New Roman" w:cs="Times New Roman"/>
          <w:sz w:val="24"/>
          <w:szCs w:val="24"/>
        </w:rPr>
        <w:t>)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196"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196"/>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197"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198" w:name="_Hlk162428171"/>
            <w:r w:rsidRPr="006E5165">
              <w:rPr>
                <w:rFonts w:ascii="Times New Roman" w:hAnsi="Times New Roman" w:cs="Times New Roman"/>
                <w:b/>
                <w:bCs/>
                <w:color w:val="000000"/>
                <w:sz w:val="24"/>
                <w:szCs w:val="24"/>
              </w:rPr>
              <w:t>.093</w:t>
            </w:r>
            <w:bookmarkEnd w:id="198"/>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N:</w:t>
            </w:r>
            <w:proofErr w:type="gramEnd"/>
            <w:r w:rsidRPr="00236860">
              <w:rPr>
                <w:rFonts w:ascii="Times New Roman" w:hAnsi="Times New Roman" w:cs="Times New Roman"/>
                <w:i/>
                <w:iCs/>
                <w:color w:val="000000"/>
                <w:sz w:val="24"/>
                <w:szCs w:val="24"/>
                <w:lang w:val="fr-FR"/>
              </w:rPr>
              <w:t xml:space="preserve"> </w:t>
            </w:r>
            <w:proofErr w:type="spellStart"/>
            <w:proofErr w:type="gram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197"/>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lastRenderedPageBreak/>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proofErr w:type="gramStart"/>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proofErr w:type="gramEnd"/>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Pr>
          <w:rFonts w:ascii="Times New Roman" w:hAnsi="Times New Roman" w:cs="Times New Roman"/>
          <w:sz w:val="24"/>
          <w:szCs w:val="24"/>
        </w:rPr>
        <w:lastRenderedPageBreak/>
        <w:t>=</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199"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199"/>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w:t>
      </w:r>
      <w:proofErr w:type="gramStart"/>
      <w:r w:rsidRPr="00FA043B">
        <w:rPr>
          <w:rFonts w:ascii="Times New Roman" w:hAnsi="Times New Roman" w:cs="Times New Roman"/>
          <w:sz w:val="24"/>
          <w:szCs w:val="24"/>
        </w:rPr>
        <w:t>factor</w:t>
      </w:r>
      <w:proofErr w:type="gramEnd"/>
      <w:r w:rsidRPr="00FA043B">
        <w:rPr>
          <w:rFonts w:ascii="Times New Roman" w:hAnsi="Times New Roman" w:cs="Times New Roman"/>
          <w:sz w:val="24"/>
          <w:szCs w:val="24"/>
        </w:rPr>
        <w:t xml:space="preserve">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xml:space="preserve">, compared to normal distribution </w:t>
      </w:r>
      <w:proofErr w:type="gramStart"/>
      <w:r w:rsidR="00CF4F21">
        <w:rPr>
          <w:rFonts w:ascii="Times New Roman" w:hAnsi="Times New Roman" w:cs="Times New Roman"/>
          <w:sz w:val="24"/>
          <w:szCs w:val="24"/>
        </w:rPr>
        <w:t>condition</w:t>
      </w:r>
      <w:proofErr w:type="gramEnd"/>
      <w:r w:rsidR="00CF4F21">
        <w:rPr>
          <w:rFonts w:ascii="Times New Roman" w:hAnsi="Times New Roman" w:cs="Times New Roman"/>
          <w:sz w:val="24"/>
          <w:szCs w:val="24"/>
        </w:rPr>
        <w:t xml:space="preserve">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w:t>
      </w:r>
      <w:r w:rsidR="00825E5C">
        <w:rPr>
          <w:rFonts w:ascii="Times New Roman" w:hAnsi="Times New Roman" w:cs="Times New Roman"/>
          <w:sz w:val="24"/>
          <w:szCs w:val="24"/>
        </w:rPr>
        <w:lastRenderedPageBreak/>
        <w:t>(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w:t>
      </w:r>
      <w:proofErr w:type="gramStart"/>
      <w:r w:rsidR="001230FF">
        <w:rPr>
          <w:rFonts w:ascii="Times New Roman" w:hAnsi="Times New Roman" w:cs="Times New Roman"/>
          <w:sz w:val="24"/>
          <w:szCs w:val="24"/>
        </w:rPr>
        <w:t>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w:t>
      </w:r>
      <w:proofErr w:type="gramEnd"/>
      <w:r w:rsidR="005B05FB">
        <w:rPr>
          <w:rFonts w:ascii="Times New Roman" w:hAnsi="Times New Roman" w:cs="Times New Roman"/>
          <w:sz w:val="24"/>
          <w:szCs w:val="24"/>
        </w:rPr>
        <w:t xml:space="preserve">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Overall, the results demonstrate that MAP provides more stable estimates under different distributional assumptions, whereas ML can become significantly biased in the presence of non-</w:t>
      </w:r>
      <w:r w:rsidRPr="00AE4E56">
        <w:rPr>
          <w:rFonts w:ascii="Times New Roman" w:hAnsi="Times New Roman" w:cs="Times New Roman"/>
          <w:sz w:val="24"/>
          <w:szCs w:val="24"/>
        </w:rPr>
        <w:lastRenderedPageBreak/>
        <w:t xml:space="preserve">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J. N., Wanders, R. B., van Ravenzwaaij,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 xml:space="preserve">Journal of </w:t>
      </w:r>
      <w:proofErr w:type="gramStart"/>
      <w:r w:rsidRPr="00732ED6">
        <w:rPr>
          <w:rFonts w:ascii="Times New Roman" w:hAnsi="Times New Roman" w:cs="Times New Roman"/>
          <w:i/>
          <w:iCs/>
          <w:color w:val="222222"/>
          <w:sz w:val="24"/>
          <w:szCs w:val="24"/>
          <w:shd w:val="clear" w:color="auto" w:fill="FFFFFF"/>
        </w:rPr>
        <w:t>statistics education</w:t>
      </w:r>
      <w:proofErr w:type="gram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2242CA">
        <w:rPr>
          <w:rFonts w:ascii="Times New Roman" w:hAnsi="Times New Roman" w:cs="Times New Roman"/>
          <w:color w:val="222222"/>
          <w:sz w:val="24"/>
          <w:szCs w:val="24"/>
          <w:shd w:val="clear" w:color="auto" w:fill="FFFFFF"/>
          <w:lang w:val="it-IT"/>
          <w:rPrChange w:id="200" w:author="Jujia Li" w:date="2025-04-30T09:57:00Z" w16du:dateUtc="2025-04-30T14:57:00Z">
            <w:rPr>
              <w:rFonts w:ascii="Times New Roman" w:hAnsi="Times New Roman" w:cs="Times New Roman"/>
              <w:color w:val="222222"/>
              <w:sz w:val="24"/>
              <w:szCs w:val="24"/>
              <w:shd w:val="clear" w:color="auto" w:fill="FFFFFF"/>
            </w:rPr>
          </w:rPrChange>
        </w:rPr>
        <w:t xml:space="preserve">Kehinde, O., Dai, S., &amp; French, B. (2022). </w:t>
      </w:r>
      <w:r w:rsidRPr="00732ED6">
        <w:rPr>
          <w:rFonts w:ascii="Times New Roman" w:hAnsi="Times New Roman" w:cs="Times New Roman"/>
          <w:color w:val="222222"/>
          <w:sz w:val="24"/>
          <w:szCs w:val="24"/>
          <w:shd w:val="clear" w:color="auto" w:fill="FFFFFF"/>
        </w:rPr>
        <w:t>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AB0FD0">
        <w:rPr>
          <w:rFonts w:ascii="Times New Roman" w:hAnsi="Times New Roman" w:cs="Times New Roman"/>
          <w:color w:val="222222"/>
          <w:sz w:val="24"/>
          <w:szCs w:val="24"/>
          <w:shd w:val="clear" w:color="auto" w:fill="FFFFFF"/>
          <w:lang w:val="it-IT"/>
          <w:rPrChange w:id="201" w:author="Jujia Li" w:date="2025-05-01T11:05:00Z" w16du:dateUtc="2025-05-01T16:05:00Z">
            <w:rPr>
              <w:rFonts w:ascii="Times New Roman" w:hAnsi="Times New Roman" w:cs="Times New Roman"/>
              <w:color w:val="222222"/>
              <w:sz w:val="24"/>
              <w:szCs w:val="24"/>
              <w:shd w:val="clear" w:color="auto" w:fill="FFFFFF"/>
            </w:rPr>
          </w:rPrChange>
        </w:rPr>
        <w:t xml:space="preserve">Luh, W. M., &amp; Guo, J. H. (2004). </w:t>
      </w:r>
      <w:r w:rsidRPr="00732ED6">
        <w:rPr>
          <w:rFonts w:ascii="Times New Roman" w:hAnsi="Times New Roman" w:cs="Times New Roman"/>
          <w:color w:val="222222"/>
          <w:sz w:val="24"/>
          <w:szCs w:val="24"/>
          <w:shd w:val="clear" w:color="auto" w:fill="FFFFFF"/>
        </w:rPr>
        <w:t xml:space="preserve">Improved robust test </w:t>
      </w:r>
      <w:proofErr w:type="gramStart"/>
      <w:r w:rsidRPr="00732ED6">
        <w:rPr>
          <w:rFonts w:ascii="Times New Roman" w:hAnsi="Times New Roman" w:cs="Times New Roman"/>
          <w:color w:val="222222"/>
          <w:sz w:val="24"/>
          <w:szCs w:val="24"/>
          <w:shd w:val="clear" w:color="auto" w:fill="FFFFFF"/>
        </w:rPr>
        <w:t>statistic</w:t>
      </w:r>
      <w:proofErr w:type="gramEnd"/>
      <w:r w:rsidRPr="00732ED6">
        <w:rPr>
          <w:rFonts w:ascii="Times New Roman" w:hAnsi="Times New Roman" w:cs="Times New Roman"/>
          <w:color w:val="222222"/>
          <w:sz w:val="24"/>
          <w:szCs w:val="24"/>
          <w:shd w:val="clear" w:color="auto" w:fill="FFFFFF"/>
        </w:rPr>
        <w:t xml:space="preserve">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w:t>
      </w:r>
      <w:proofErr w:type="gramStart"/>
      <w:r w:rsidRPr="00732ED6">
        <w:rPr>
          <w:rFonts w:ascii="Times New Roman" w:hAnsi="Times New Roman" w:cs="Times New Roman"/>
          <w:color w:val="222222"/>
          <w:sz w:val="24"/>
          <w:szCs w:val="24"/>
          <w:shd w:val="clear" w:color="auto" w:fill="FFFFFF"/>
        </w:rPr>
        <w:t>constructs</w:t>
      </w:r>
      <w:proofErr w:type="gramEnd"/>
      <w:r w:rsidRPr="00732ED6">
        <w:rPr>
          <w:rFonts w:ascii="Times New Roman" w:hAnsi="Times New Roman" w:cs="Times New Roman"/>
          <w:color w:val="222222"/>
          <w:sz w:val="24"/>
          <w:szCs w:val="24"/>
          <w:shd w:val="clear" w:color="auto" w:fill="FFFFFF"/>
        </w:rPr>
        <w:t xml:space="preserve">: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w:t>
      </w:r>
      <w:proofErr w:type="gramStart"/>
      <w:r w:rsidRPr="00732ED6">
        <w:rPr>
          <w:rFonts w:ascii="Times New Roman" w:hAnsi="Times New Roman" w:cs="Times New Roman"/>
          <w:color w:val="222222"/>
          <w:sz w:val="24"/>
          <w:szCs w:val="24"/>
          <w:shd w:val="clear" w:color="auto" w:fill="FFFFFF"/>
        </w:rPr>
        <w:t>large-sample</w:t>
      </w:r>
      <w:proofErr w:type="gramEnd"/>
      <w:r w:rsidRPr="00732ED6">
        <w:rPr>
          <w:rFonts w:ascii="Times New Roman" w:hAnsi="Times New Roman" w:cs="Times New Roman"/>
          <w:color w:val="222222"/>
          <w:sz w:val="24"/>
          <w:szCs w:val="24"/>
          <w:shd w:val="clear" w:color="auto" w:fill="FFFFFF"/>
        </w:rPr>
        <w:t xml:space="preserv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092399C6" w14:textId="77777777" w:rsidR="002242CA" w:rsidRPr="002242CA" w:rsidRDefault="002242CA" w:rsidP="002242CA">
      <w:pPr>
        <w:rPr>
          <w:ins w:id="202" w:author="Jujia Li" w:date="2025-04-30T10:17:00Z"/>
          <w:rFonts w:ascii="Times New Roman" w:hAnsi="Times New Roman" w:cs="Times New Roman"/>
          <w:sz w:val="24"/>
          <w:szCs w:val="24"/>
          <w:lang w:val="en"/>
        </w:rPr>
      </w:pPr>
      <w:ins w:id="203" w:author="Jujia Li" w:date="2025-04-30T10:17:00Z">
        <w:r w:rsidRPr="002242CA">
          <w:rPr>
            <w:rFonts w:ascii="Times New Roman" w:hAnsi="Times New Roman" w:cs="Times New Roman"/>
            <w:sz w:val="24"/>
            <w:szCs w:val="24"/>
            <w:lang w:val="en"/>
          </w:rPr>
          <w:lastRenderedPageBreak/>
          <w:t xml:space="preserve">Heinrich, M., Geiser, C., </w:t>
        </w:r>
        <w:proofErr w:type="spellStart"/>
        <w:r w:rsidRPr="002242CA">
          <w:rPr>
            <w:rFonts w:ascii="Times New Roman" w:hAnsi="Times New Roman" w:cs="Times New Roman"/>
            <w:sz w:val="24"/>
            <w:szCs w:val="24"/>
            <w:lang w:val="en"/>
          </w:rPr>
          <w:t>Zagorscak</w:t>
        </w:r>
        <w:proofErr w:type="spellEnd"/>
        <w:r w:rsidRPr="002242CA">
          <w:rPr>
            <w:rFonts w:ascii="Times New Roman" w:hAnsi="Times New Roman" w:cs="Times New Roman"/>
            <w:sz w:val="24"/>
            <w:szCs w:val="24"/>
            <w:lang w:val="en"/>
          </w:rPr>
          <w:t xml:space="preserve">, P., Burns, G. L., Bohn, J., Becker, S. P., ... &amp; </w:t>
        </w:r>
        <w:proofErr w:type="spellStart"/>
        <w:r w:rsidRPr="002242CA">
          <w:rPr>
            <w:rFonts w:ascii="Times New Roman" w:hAnsi="Times New Roman" w:cs="Times New Roman"/>
            <w:sz w:val="24"/>
            <w:szCs w:val="24"/>
            <w:lang w:val="en"/>
          </w:rPr>
          <w:t>Knaevelsrud</w:t>
        </w:r>
        <w:proofErr w:type="spellEnd"/>
        <w:r w:rsidRPr="002242CA">
          <w:rPr>
            <w:rFonts w:ascii="Times New Roman" w:hAnsi="Times New Roman" w:cs="Times New Roman"/>
            <w:sz w:val="24"/>
            <w:szCs w:val="24"/>
            <w:lang w:val="en"/>
          </w:rPr>
          <w:t>, C. (2023). On the meaning of the “P factor” in symmetrical bifactor models of psychopathology: Recommendations for future research from the bifactor-(S− 1) perspective. Assessment, 30(3), 487-507.</w:t>
        </w:r>
      </w:ins>
    </w:p>
    <w:p w14:paraId="35CEE7D2" w14:textId="77777777" w:rsidR="002242CA" w:rsidRPr="002242CA" w:rsidRDefault="002242CA" w:rsidP="002242CA">
      <w:pPr>
        <w:rPr>
          <w:ins w:id="204" w:author="Jujia Li" w:date="2025-04-30T10:17:00Z"/>
          <w:rFonts w:ascii="Times New Roman" w:hAnsi="Times New Roman" w:cs="Times New Roman"/>
          <w:sz w:val="24"/>
          <w:szCs w:val="24"/>
          <w:lang w:val="en"/>
        </w:rPr>
      </w:pPr>
      <w:ins w:id="205" w:author="Jujia Li" w:date="2025-04-30T10:17:00Z">
        <w:r w:rsidRPr="002242CA">
          <w:rPr>
            <w:rFonts w:ascii="Times New Roman" w:hAnsi="Times New Roman" w:cs="Times New Roman"/>
            <w:sz w:val="24"/>
            <w:szCs w:val="24"/>
            <w:lang w:val="en"/>
          </w:rPr>
          <w:t xml:space="preserve">Reise, S. P., </w:t>
        </w:r>
        <w:proofErr w:type="spellStart"/>
        <w:r w:rsidRPr="002242CA">
          <w:rPr>
            <w:rFonts w:ascii="Times New Roman" w:hAnsi="Times New Roman" w:cs="Times New Roman"/>
            <w:sz w:val="24"/>
            <w:szCs w:val="24"/>
            <w:lang w:val="en"/>
          </w:rPr>
          <w:t>Mansolf</w:t>
        </w:r>
        <w:proofErr w:type="spellEnd"/>
        <w:r w:rsidRPr="002242CA">
          <w:rPr>
            <w:rFonts w:ascii="Times New Roman" w:hAnsi="Times New Roman" w:cs="Times New Roman"/>
            <w:sz w:val="24"/>
            <w:szCs w:val="24"/>
            <w:lang w:val="en"/>
          </w:rPr>
          <w:t>, M., &amp; Haviland, M. G. (2023). Bifactor measurement models. Handbook of structural equation modeling, 329-348.</w:t>
        </w:r>
      </w:ins>
    </w:p>
    <w:p w14:paraId="5DA0212E" w14:textId="77777777" w:rsidR="002242CA" w:rsidRPr="002242CA" w:rsidRDefault="002242CA" w:rsidP="002242CA">
      <w:pPr>
        <w:rPr>
          <w:ins w:id="206" w:author="Jujia Li" w:date="2025-04-30T10:17:00Z"/>
          <w:rFonts w:ascii="Times New Roman" w:hAnsi="Times New Roman" w:cs="Times New Roman"/>
          <w:sz w:val="24"/>
          <w:szCs w:val="24"/>
          <w:lang w:val="en"/>
        </w:rPr>
      </w:pPr>
      <w:ins w:id="207" w:author="Jujia Li" w:date="2025-04-30T10:17:00Z">
        <w:r w:rsidRPr="002242CA">
          <w:rPr>
            <w:rFonts w:ascii="Times New Roman" w:hAnsi="Times New Roman" w:cs="Times New Roman"/>
            <w:sz w:val="24"/>
            <w:szCs w:val="24"/>
            <w:lang w:val="en"/>
          </w:rPr>
          <w:t>Rodriguez, A., Reise, S. P., &amp; Haviland, M. G. (2016). Evaluating bifactor models: Calculating and interpreting statistical indices. Psychological methods, 21(2), 137.</w:t>
        </w:r>
      </w:ins>
    </w:p>
    <w:p w14:paraId="6325BCE6" w14:textId="77777777" w:rsidR="002242CA" w:rsidRDefault="002242CA" w:rsidP="002242CA">
      <w:pPr>
        <w:rPr>
          <w:ins w:id="208" w:author="Jujia Li" w:date="2025-04-30T10:27:00Z" w16du:dateUtc="2025-04-30T15:27:00Z"/>
          <w:rFonts w:ascii="Times New Roman" w:hAnsi="Times New Roman" w:cs="Times New Roman"/>
          <w:sz w:val="24"/>
          <w:szCs w:val="24"/>
          <w:lang w:val="en"/>
        </w:rPr>
      </w:pPr>
      <w:ins w:id="209" w:author="Jujia Li" w:date="2025-04-30T10:17:00Z">
        <w:r w:rsidRPr="002242CA">
          <w:rPr>
            <w:rFonts w:ascii="Times New Roman" w:hAnsi="Times New Roman" w:cs="Times New Roman"/>
            <w:sz w:val="24"/>
            <w:szCs w:val="24"/>
            <w:lang w:val="en"/>
          </w:rPr>
          <w:t>DeMars, C. E. (2013). A tutorial on interpreting bifactor model scores. International journal of testing, 13(4), 354-378.</w:t>
        </w:r>
      </w:ins>
    </w:p>
    <w:p w14:paraId="56152ABD" w14:textId="13F25912" w:rsidR="002242CA" w:rsidRDefault="002242CA" w:rsidP="002242CA">
      <w:pPr>
        <w:rPr>
          <w:ins w:id="210" w:author="Jujia Li" w:date="2025-04-30T16:47:00Z" w16du:dateUtc="2025-04-30T21:47:00Z"/>
          <w:rFonts w:ascii="Times New Roman" w:hAnsi="Times New Roman" w:cs="Times New Roman"/>
          <w:sz w:val="24"/>
          <w:szCs w:val="24"/>
        </w:rPr>
      </w:pPr>
      <w:ins w:id="211" w:author="Jujia Li" w:date="2025-04-30T10:27:00Z">
        <w:r w:rsidRPr="002242CA">
          <w:rPr>
            <w:rFonts w:ascii="Times New Roman" w:hAnsi="Times New Roman" w:cs="Times New Roman"/>
            <w:sz w:val="24"/>
            <w:szCs w:val="24"/>
          </w:rPr>
          <w:t>Gibbons, R. D., &amp; Hedeker, D. R. (1992). Full-information item bi-factor analysis. Psychometrika, 57(3), 423-436.</w:t>
        </w:r>
      </w:ins>
    </w:p>
    <w:p w14:paraId="7C2F48F2" w14:textId="7AA61F44" w:rsidR="009910A4" w:rsidRPr="002242CA" w:rsidRDefault="009910A4" w:rsidP="002242CA">
      <w:pPr>
        <w:rPr>
          <w:ins w:id="212" w:author="Jujia Li" w:date="2025-04-30T10:17:00Z"/>
          <w:rFonts w:ascii="Times New Roman" w:hAnsi="Times New Roman" w:cs="Times New Roman"/>
          <w:sz w:val="24"/>
          <w:szCs w:val="24"/>
          <w:lang w:val="en"/>
        </w:rPr>
      </w:pPr>
      <w:ins w:id="213" w:author="Jujia Li" w:date="2025-04-30T16:47:00Z">
        <w:r w:rsidRPr="009910A4">
          <w:rPr>
            <w:rFonts w:ascii="Times New Roman" w:hAnsi="Times New Roman" w:cs="Times New Roman"/>
            <w:sz w:val="24"/>
            <w:szCs w:val="24"/>
          </w:rPr>
          <w:t>Finch, H., &amp; Edwards, J. M. (2016). Rasch model parameter estimation in the presence of a nonnormal latent trait using a nonparametric Bayesian approach. </w:t>
        </w:r>
        <w:r w:rsidRPr="009910A4">
          <w:rPr>
            <w:rFonts w:ascii="Times New Roman" w:hAnsi="Times New Roman" w:cs="Times New Roman"/>
            <w:i/>
            <w:iCs/>
            <w:sz w:val="24"/>
            <w:szCs w:val="24"/>
          </w:rPr>
          <w:t>Educational and Psychological Measurement</w:t>
        </w:r>
        <w:r w:rsidRPr="009910A4">
          <w:rPr>
            <w:rFonts w:ascii="Times New Roman" w:hAnsi="Times New Roman" w:cs="Times New Roman"/>
            <w:sz w:val="24"/>
            <w:szCs w:val="24"/>
          </w:rPr>
          <w:t>, </w:t>
        </w:r>
        <w:r w:rsidRPr="009910A4">
          <w:rPr>
            <w:rFonts w:ascii="Times New Roman" w:hAnsi="Times New Roman" w:cs="Times New Roman"/>
            <w:i/>
            <w:iCs/>
            <w:sz w:val="24"/>
            <w:szCs w:val="24"/>
          </w:rPr>
          <w:t>76</w:t>
        </w:r>
        <w:r w:rsidRPr="009910A4">
          <w:rPr>
            <w:rFonts w:ascii="Times New Roman" w:hAnsi="Times New Roman" w:cs="Times New Roman"/>
            <w:sz w:val="24"/>
            <w:szCs w:val="24"/>
          </w:rPr>
          <w:t>(4), 662-684.</w:t>
        </w:r>
      </w:ins>
      <w:ins w:id="214" w:author="Jujia Li" w:date="2025-04-30T16:48:00Z" w16du:dateUtc="2025-04-30T21:48:00Z">
        <w:r>
          <w:rPr>
            <w:rFonts w:ascii="Times New Roman" w:hAnsi="Times New Roman" w:cs="Times New Roman"/>
            <w:sz w:val="24"/>
            <w:szCs w:val="24"/>
          </w:rPr>
          <w:t xml:space="preserve"> </w:t>
        </w:r>
        <w:r w:rsidRPr="009910A4">
          <w:rPr>
            <w:rFonts w:ascii="Times New Roman" w:hAnsi="Times New Roman" w:cs="Times New Roman"/>
            <w:sz w:val="24"/>
            <w:szCs w:val="24"/>
          </w:rPr>
          <w:t>https://doi.org/10.1177/0013164415608418</w:t>
        </w:r>
      </w:ins>
    </w:p>
    <w:p w14:paraId="1B95EF25" w14:textId="7700CE5F" w:rsidR="00044EF1" w:rsidRDefault="008147B3" w:rsidP="001F2E4E">
      <w:pPr>
        <w:rPr>
          <w:ins w:id="215" w:author="Jujia Li" w:date="2025-04-30T17:12:00Z" w16du:dateUtc="2025-04-30T22:12:00Z"/>
          <w:rFonts w:ascii="Times New Roman" w:hAnsi="Times New Roman" w:cs="Times New Roman"/>
          <w:sz w:val="24"/>
          <w:szCs w:val="24"/>
        </w:rPr>
      </w:pPr>
      <w:ins w:id="216" w:author="Jujia Li" w:date="2025-04-30T17:11:00Z">
        <w:r w:rsidRPr="008147B3">
          <w:rPr>
            <w:rFonts w:ascii="Times New Roman" w:hAnsi="Times New Roman" w:cs="Times New Roman"/>
            <w:sz w:val="24"/>
            <w:szCs w:val="24"/>
          </w:rPr>
          <w:t>Selçuk, E., &amp; Demir, E. (2024). Comparison of item response theory ability and item parameters according to classical and Bayesian estimation methods. </w:t>
        </w:r>
        <w:r w:rsidRPr="008147B3">
          <w:rPr>
            <w:rFonts w:ascii="Times New Roman" w:hAnsi="Times New Roman" w:cs="Times New Roman"/>
            <w:i/>
            <w:iCs/>
            <w:sz w:val="24"/>
            <w:szCs w:val="24"/>
          </w:rPr>
          <w:t>International Journal of Assessment Tools in Education</w:t>
        </w:r>
        <w:r w:rsidRPr="008147B3">
          <w:rPr>
            <w:rFonts w:ascii="Times New Roman" w:hAnsi="Times New Roman" w:cs="Times New Roman"/>
            <w:sz w:val="24"/>
            <w:szCs w:val="24"/>
          </w:rPr>
          <w:t>, </w:t>
        </w:r>
        <w:r w:rsidRPr="008147B3">
          <w:rPr>
            <w:rFonts w:ascii="Times New Roman" w:hAnsi="Times New Roman" w:cs="Times New Roman"/>
            <w:i/>
            <w:iCs/>
            <w:sz w:val="24"/>
            <w:szCs w:val="24"/>
          </w:rPr>
          <w:t>11</w:t>
        </w:r>
        <w:r w:rsidRPr="008147B3">
          <w:rPr>
            <w:rFonts w:ascii="Times New Roman" w:hAnsi="Times New Roman" w:cs="Times New Roman"/>
            <w:sz w:val="24"/>
            <w:szCs w:val="24"/>
          </w:rPr>
          <w:t>(2), 213-248.</w:t>
        </w:r>
      </w:ins>
    </w:p>
    <w:p w14:paraId="5B50D43D" w14:textId="060953E6" w:rsidR="008147B3" w:rsidRDefault="008147B3" w:rsidP="001F2E4E">
      <w:pPr>
        <w:rPr>
          <w:ins w:id="217" w:author="Jujia Li" w:date="2025-04-30T17:22:00Z" w16du:dateUtc="2025-04-30T22:22:00Z"/>
          <w:rFonts w:ascii="Times New Roman" w:hAnsi="Times New Roman" w:cs="Times New Roman"/>
          <w:sz w:val="24"/>
          <w:szCs w:val="24"/>
        </w:rPr>
      </w:pPr>
      <w:proofErr w:type="spellStart"/>
      <w:ins w:id="218" w:author="Jujia Li" w:date="2025-04-30T17:12:00Z">
        <w:r w:rsidRPr="008147B3">
          <w:rPr>
            <w:rFonts w:ascii="Times New Roman" w:hAnsi="Times New Roman" w:cs="Times New Roman"/>
            <w:sz w:val="24"/>
            <w:szCs w:val="24"/>
          </w:rPr>
          <w:t>Kieftenbeld</w:t>
        </w:r>
        <w:proofErr w:type="spellEnd"/>
        <w:r w:rsidRPr="008147B3">
          <w:rPr>
            <w:rFonts w:ascii="Times New Roman" w:hAnsi="Times New Roman" w:cs="Times New Roman"/>
            <w:sz w:val="24"/>
            <w:szCs w:val="24"/>
          </w:rPr>
          <w:t>, V., &amp; Natesan, P. (2012). Recovery of graded response model parameters: A comparison of marginal maximum likelihood and Markov chain Monte Carlo estimation. </w:t>
        </w:r>
        <w:r w:rsidRPr="008147B3">
          <w:rPr>
            <w:rFonts w:ascii="Times New Roman" w:hAnsi="Times New Roman" w:cs="Times New Roman"/>
            <w:i/>
            <w:iCs/>
            <w:sz w:val="24"/>
            <w:szCs w:val="24"/>
          </w:rPr>
          <w:t>Applied Psychological Measurement</w:t>
        </w:r>
        <w:r w:rsidRPr="008147B3">
          <w:rPr>
            <w:rFonts w:ascii="Times New Roman" w:hAnsi="Times New Roman" w:cs="Times New Roman"/>
            <w:sz w:val="24"/>
            <w:szCs w:val="24"/>
          </w:rPr>
          <w:t>, </w:t>
        </w:r>
        <w:r w:rsidRPr="008147B3">
          <w:rPr>
            <w:rFonts w:ascii="Times New Roman" w:hAnsi="Times New Roman" w:cs="Times New Roman"/>
            <w:i/>
            <w:iCs/>
            <w:sz w:val="24"/>
            <w:szCs w:val="24"/>
          </w:rPr>
          <w:t>36</w:t>
        </w:r>
        <w:r w:rsidRPr="008147B3">
          <w:rPr>
            <w:rFonts w:ascii="Times New Roman" w:hAnsi="Times New Roman" w:cs="Times New Roman"/>
            <w:sz w:val="24"/>
            <w:szCs w:val="24"/>
          </w:rPr>
          <w:t>(5), 399-419.</w:t>
        </w:r>
      </w:ins>
    </w:p>
    <w:p w14:paraId="46CB9AF2" w14:textId="56E8B1AE" w:rsidR="00E66CB3" w:rsidRPr="00732ED6" w:rsidRDefault="00E66CB3" w:rsidP="001F2E4E">
      <w:pPr>
        <w:rPr>
          <w:rFonts w:ascii="Times New Roman" w:hAnsi="Times New Roman" w:cs="Times New Roman"/>
          <w:sz w:val="24"/>
          <w:szCs w:val="24"/>
        </w:rPr>
      </w:pPr>
      <w:ins w:id="219" w:author="Jujia Li" w:date="2025-04-30T17:22:00Z">
        <w:r w:rsidRPr="00E66CB3">
          <w:rPr>
            <w:rFonts w:ascii="Times New Roman" w:hAnsi="Times New Roman" w:cs="Times New Roman"/>
            <w:sz w:val="24"/>
            <w:szCs w:val="24"/>
          </w:rPr>
          <w:t>Sass, D. A., Schmitt, T. A., &amp; Walker, C. M. (2008). Estimating non-normal latent trait distributions within item response theory using true and estimated item parameters. </w:t>
        </w:r>
        <w:r w:rsidRPr="00E66CB3">
          <w:rPr>
            <w:rFonts w:ascii="Times New Roman" w:hAnsi="Times New Roman" w:cs="Times New Roman"/>
            <w:i/>
            <w:iCs/>
            <w:sz w:val="24"/>
            <w:szCs w:val="24"/>
          </w:rPr>
          <w:t>Applied Measurement in Education</w:t>
        </w:r>
        <w:r w:rsidRPr="00E66CB3">
          <w:rPr>
            <w:rFonts w:ascii="Times New Roman" w:hAnsi="Times New Roman" w:cs="Times New Roman"/>
            <w:sz w:val="24"/>
            <w:szCs w:val="24"/>
          </w:rPr>
          <w:t>, </w:t>
        </w:r>
        <w:r w:rsidRPr="00E66CB3">
          <w:rPr>
            <w:rFonts w:ascii="Times New Roman" w:hAnsi="Times New Roman" w:cs="Times New Roman"/>
            <w:i/>
            <w:iCs/>
            <w:sz w:val="24"/>
            <w:szCs w:val="24"/>
          </w:rPr>
          <w:t>21</w:t>
        </w:r>
        <w:r w:rsidRPr="00E66CB3">
          <w:rPr>
            <w:rFonts w:ascii="Times New Roman" w:hAnsi="Times New Roman" w:cs="Times New Roman"/>
            <w:sz w:val="24"/>
            <w:szCs w:val="24"/>
          </w:rPr>
          <w:t>(1), 65-88.</w:t>
        </w:r>
      </w:ins>
    </w:p>
    <w:p w14:paraId="1D136823" w14:textId="174E5164" w:rsidR="001D51E5" w:rsidRPr="00DE74BA" w:rsidRDefault="00DE74BA">
      <w:pPr>
        <w:rPr>
          <w:ins w:id="220" w:author="Jujia Li" w:date="2025-04-30T17:38:00Z" w16du:dateUtc="2025-04-30T22:38:00Z"/>
          <w:rFonts w:ascii="Times New Roman" w:hAnsi="Times New Roman" w:cs="Times New Roman"/>
          <w:sz w:val="24"/>
          <w:szCs w:val="24"/>
          <w:rPrChange w:id="221" w:author="Jujia Li" w:date="2025-04-30T17:38:00Z" w16du:dateUtc="2025-04-30T22:38:00Z">
            <w:rPr>
              <w:ins w:id="222" w:author="Jujia Li" w:date="2025-04-30T17:38:00Z" w16du:dateUtc="2025-04-30T22:38:00Z"/>
              <w:rFonts w:ascii="Times New Roman" w:hAnsi="Times New Roman" w:cs="Times New Roman"/>
              <w:b/>
              <w:bCs/>
              <w:sz w:val="24"/>
              <w:szCs w:val="24"/>
            </w:rPr>
          </w:rPrChange>
        </w:rPr>
      </w:pPr>
      <w:ins w:id="223" w:author="Jujia Li" w:date="2025-04-30T17:38:00Z">
        <w:r w:rsidRPr="00DE74BA">
          <w:rPr>
            <w:rFonts w:ascii="Times New Roman" w:hAnsi="Times New Roman" w:cs="Times New Roman"/>
            <w:sz w:val="24"/>
            <w:szCs w:val="24"/>
            <w:rPrChange w:id="224" w:author="Jujia Li" w:date="2025-04-30T17:38:00Z" w16du:dateUtc="2025-04-30T22:38:00Z">
              <w:rPr>
                <w:rFonts w:ascii="Times New Roman" w:hAnsi="Times New Roman" w:cs="Times New Roman"/>
                <w:b/>
                <w:bCs/>
                <w:sz w:val="24"/>
                <w:szCs w:val="24"/>
              </w:rPr>
            </w:rPrChange>
          </w:rPr>
          <w:t>Seong, T. J. (1990). Sensitivity of marginal maximum likelihood estimation of item and ability parameters to the characteristics of the prior ability distributions. </w:t>
        </w:r>
        <w:r w:rsidRPr="00DE74BA">
          <w:rPr>
            <w:rFonts w:ascii="Times New Roman" w:hAnsi="Times New Roman" w:cs="Times New Roman"/>
            <w:i/>
            <w:iCs/>
            <w:sz w:val="24"/>
            <w:szCs w:val="24"/>
            <w:rPrChange w:id="225" w:author="Jujia Li" w:date="2025-04-30T17:38:00Z" w16du:dateUtc="2025-04-30T22:38:00Z">
              <w:rPr>
                <w:rFonts w:ascii="Times New Roman" w:hAnsi="Times New Roman" w:cs="Times New Roman"/>
                <w:b/>
                <w:bCs/>
                <w:i/>
                <w:iCs/>
                <w:sz w:val="24"/>
                <w:szCs w:val="24"/>
              </w:rPr>
            </w:rPrChange>
          </w:rPr>
          <w:t>Applied psychological measurement</w:t>
        </w:r>
        <w:r w:rsidRPr="00DE74BA">
          <w:rPr>
            <w:rFonts w:ascii="Times New Roman" w:hAnsi="Times New Roman" w:cs="Times New Roman"/>
            <w:sz w:val="24"/>
            <w:szCs w:val="24"/>
            <w:rPrChange w:id="226" w:author="Jujia Li" w:date="2025-04-30T17:38:00Z" w16du:dateUtc="2025-04-30T22:38:00Z">
              <w:rPr>
                <w:rFonts w:ascii="Times New Roman" w:hAnsi="Times New Roman" w:cs="Times New Roman"/>
                <w:b/>
                <w:bCs/>
                <w:sz w:val="24"/>
                <w:szCs w:val="24"/>
              </w:rPr>
            </w:rPrChange>
          </w:rPr>
          <w:t>, </w:t>
        </w:r>
        <w:r w:rsidRPr="00DE74BA">
          <w:rPr>
            <w:rFonts w:ascii="Times New Roman" w:hAnsi="Times New Roman" w:cs="Times New Roman"/>
            <w:i/>
            <w:iCs/>
            <w:sz w:val="24"/>
            <w:szCs w:val="24"/>
            <w:rPrChange w:id="227" w:author="Jujia Li" w:date="2025-04-30T17:38:00Z" w16du:dateUtc="2025-04-30T22:38:00Z">
              <w:rPr>
                <w:rFonts w:ascii="Times New Roman" w:hAnsi="Times New Roman" w:cs="Times New Roman"/>
                <w:b/>
                <w:bCs/>
                <w:i/>
                <w:iCs/>
                <w:sz w:val="24"/>
                <w:szCs w:val="24"/>
              </w:rPr>
            </w:rPrChange>
          </w:rPr>
          <w:t>14</w:t>
        </w:r>
        <w:r w:rsidRPr="00DE74BA">
          <w:rPr>
            <w:rFonts w:ascii="Times New Roman" w:hAnsi="Times New Roman" w:cs="Times New Roman"/>
            <w:sz w:val="24"/>
            <w:szCs w:val="24"/>
            <w:rPrChange w:id="228" w:author="Jujia Li" w:date="2025-04-30T17:38:00Z" w16du:dateUtc="2025-04-30T22:38:00Z">
              <w:rPr>
                <w:rFonts w:ascii="Times New Roman" w:hAnsi="Times New Roman" w:cs="Times New Roman"/>
                <w:b/>
                <w:bCs/>
                <w:sz w:val="24"/>
                <w:szCs w:val="24"/>
              </w:rPr>
            </w:rPrChange>
          </w:rPr>
          <w:t>(3), 299-311.</w:t>
        </w:r>
      </w:ins>
    </w:p>
    <w:p w14:paraId="4100CAC3" w14:textId="3136BD63" w:rsidR="001D51E5" w:rsidRPr="004C00A0" w:rsidRDefault="004C00A0">
      <w:pPr>
        <w:rPr>
          <w:ins w:id="229" w:author="Jujia Li" w:date="2025-04-30T17:38:00Z" w16du:dateUtc="2025-04-30T22:38:00Z"/>
          <w:rFonts w:ascii="Times New Roman" w:hAnsi="Times New Roman" w:cs="Times New Roman"/>
          <w:sz w:val="24"/>
          <w:szCs w:val="24"/>
          <w:rPrChange w:id="230" w:author="Jujia Li" w:date="2025-05-01T15:19:00Z" w16du:dateUtc="2025-05-01T20:19:00Z">
            <w:rPr>
              <w:ins w:id="231" w:author="Jujia Li" w:date="2025-04-30T17:38:00Z" w16du:dateUtc="2025-04-30T22:38:00Z"/>
              <w:rFonts w:ascii="Times New Roman" w:hAnsi="Times New Roman" w:cs="Times New Roman"/>
              <w:b/>
              <w:bCs/>
              <w:sz w:val="24"/>
              <w:szCs w:val="24"/>
            </w:rPr>
          </w:rPrChange>
        </w:rPr>
      </w:pPr>
      <w:ins w:id="232" w:author="Jujia Li" w:date="2025-05-01T15:18:00Z">
        <w:r w:rsidRPr="004C00A0">
          <w:rPr>
            <w:rFonts w:ascii="Times New Roman" w:hAnsi="Times New Roman" w:cs="Times New Roman"/>
            <w:sz w:val="24"/>
            <w:szCs w:val="24"/>
            <w:rPrChange w:id="233" w:author="Jujia Li" w:date="2025-05-01T15:19:00Z" w16du:dateUtc="2025-05-01T20:19:00Z">
              <w:rPr>
                <w:rFonts w:ascii="Times New Roman" w:hAnsi="Times New Roman" w:cs="Times New Roman"/>
                <w:b/>
                <w:bCs/>
                <w:sz w:val="24"/>
                <w:szCs w:val="24"/>
              </w:rPr>
            </w:rPrChange>
          </w:rPr>
          <w:t xml:space="preserve">Bonifay, W., Lane, S. P., &amp; Reise, S. P. (2017). </w:t>
        </w:r>
        <w:proofErr w:type="gramStart"/>
        <w:r w:rsidRPr="004C00A0">
          <w:rPr>
            <w:rFonts w:ascii="Times New Roman" w:hAnsi="Times New Roman" w:cs="Times New Roman"/>
            <w:sz w:val="24"/>
            <w:szCs w:val="24"/>
            <w:rPrChange w:id="234" w:author="Jujia Li" w:date="2025-05-01T15:19:00Z" w16du:dateUtc="2025-05-01T20:19:00Z">
              <w:rPr>
                <w:rFonts w:ascii="Times New Roman" w:hAnsi="Times New Roman" w:cs="Times New Roman"/>
                <w:b/>
                <w:bCs/>
                <w:sz w:val="24"/>
                <w:szCs w:val="24"/>
              </w:rPr>
            </w:rPrChange>
          </w:rPr>
          <w:t>Three</w:t>
        </w:r>
        <w:proofErr w:type="gramEnd"/>
        <w:r w:rsidRPr="004C00A0">
          <w:rPr>
            <w:rFonts w:ascii="Times New Roman" w:hAnsi="Times New Roman" w:cs="Times New Roman"/>
            <w:sz w:val="24"/>
            <w:szCs w:val="24"/>
            <w:rPrChange w:id="235" w:author="Jujia Li" w:date="2025-05-01T15:19:00Z" w16du:dateUtc="2025-05-01T20:19:00Z">
              <w:rPr>
                <w:rFonts w:ascii="Times New Roman" w:hAnsi="Times New Roman" w:cs="Times New Roman"/>
                <w:b/>
                <w:bCs/>
                <w:sz w:val="24"/>
                <w:szCs w:val="24"/>
              </w:rPr>
            </w:rPrChange>
          </w:rPr>
          <w:t xml:space="preserve"> concerns with applying a bifactor model as a structure of psychopathology. </w:t>
        </w:r>
        <w:r w:rsidRPr="004C00A0">
          <w:rPr>
            <w:rFonts w:ascii="Times New Roman" w:hAnsi="Times New Roman" w:cs="Times New Roman"/>
            <w:i/>
            <w:iCs/>
            <w:sz w:val="24"/>
            <w:szCs w:val="24"/>
            <w:rPrChange w:id="236" w:author="Jujia Li" w:date="2025-05-01T15:19:00Z" w16du:dateUtc="2025-05-01T20:19:00Z">
              <w:rPr>
                <w:rFonts w:ascii="Times New Roman" w:hAnsi="Times New Roman" w:cs="Times New Roman"/>
                <w:b/>
                <w:bCs/>
                <w:i/>
                <w:iCs/>
                <w:sz w:val="24"/>
                <w:szCs w:val="24"/>
              </w:rPr>
            </w:rPrChange>
          </w:rPr>
          <w:t>Clinical Psychological Science</w:t>
        </w:r>
        <w:r w:rsidRPr="004C00A0">
          <w:rPr>
            <w:rFonts w:ascii="Times New Roman" w:hAnsi="Times New Roman" w:cs="Times New Roman"/>
            <w:sz w:val="24"/>
            <w:szCs w:val="24"/>
            <w:rPrChange w:id="237" w:author="Jujia Li" w:date="2025-05-01T15:19:00Z" w16du:dateUtc="2025-05-01T20:19:00Z">
              <w:rPr>
                <w:rFonts w:ascii="Times New Roman" w:hAnsi="Times New Roman" w:cs="Times New Roman"/>
                <w:b/>
                <w:bCs/>
                <w:sz w:val="24"/>
                <w:szCs w:val="24"/>
              </w:rPr>
            </w:rPrChange>
          </w:rPr>
          <w:t>, </w:t>
        </w:r>
        <w:r w:rsidRPr="004C00A0">
          <w:rPr>
            <w:rFonts w:ascii="Times New Roman" w:hAnsi="Times New Roman" w:cs="Times New Roman"/>
            <w:i/>
            <w:iCs/>
            <w:sz w:val="24"/>
            <w:szCs w:val="24"/>
            <w:rPrChange w:id="238" w:author="Jujia Li" w:date="2025-05-01T15:19:00Z" w16du:dateUtc="2025-05-01T20:19:00Z">
              <w:rPr>
                <w:rFonts w:ascii="Times New Roman" w:hAnsi="Times New Roman" w:cs="Times New Roman"/>
                <w:b/>
                <w:bCs/>
                <w:i/>
                <w:iCs/>
                <w:sz w:val="24"/>
                <w:szCs w:val="24"/>
              </w:rPr>
            </w:rPrChange>
          </w:rPr>
          <w:t>5</w:t>
        </w:r>
        <w:r w:rsidRPr="004C00A0">
          <w:rPr>
            <w:rFonts w:ascii="Times New Roman" w:hAnsi="Times New Roman" w:cs="Times New Roman"/>
            <w:sz w:val="24"/>
            <w:szCs w:val="24"/>
            <w:rPrChange w:id="239" w:author="Jujia Li" w:date="2025-05-01T15:19:00Z" w16du:dateUtc="2025-05-01T20:19:00Z">
              <w:rPr>
                <w:rFonts w:ascii="Times New Roman" w:hAnsi="Times New Roman" w:cs="Times New Roman"/>
                <w:b/>
                <w:bCs/>
                <w:sz w:val="24"/>
                <w:szCs w:val="24"/>
              </w:rPr>
            </w:rPrChange>
          </w:rPr>
          <w:t>(1), 184-186.</w:t>
        </w:r>
      </w:ins>
    </w:p>
    <w:p w14:paraId="521DC823" w14:textId="359BCD48" w:rsidR="004C00A0" w:rsidRPr="004C00A0" w:rsidRDefault="007245F3">
      <w:pPr>
        <w:rPr>
          <w:ins w:id="240" w:author="Jujia Li" w:date="2025-05-01T15:19:00Z" w16du:dateUtc="2025-05-01T20:19:00Z"/>
          <w:rFonts w:ascii="Times New Roman" w:hAnsi="Times New Roman" w:cs="Times New Roman"/>
          <w:sz w:val="24"/>
          <w:szCs w:val="24"/>
          <w:rPrChange w:id="241" w:author="Jujia Li" w:date="2025-05-01T15:19:00Z" w16du:dateUtc="2025-05-01T20:19:00Z">
            <w:rPr>
              <w:ins w:id="242" w:author="Jujia Li" w:date="2025-05-01T15:19:00Z" w16du:dateUtc="2025-05-01T20:19:00Z"/>
              <w:rFonts w:ascii="Times New Roman" w:hAnsi="Times New Roman" w:cs="Times New Roman"/>
              <w:b/>
              <w:bCs/>
              <w:sz w:val="24"/>
              <w:szCs w:val="24"/>
            </w:rPr>
          </w:rPrChange>
        </w:rPr>
      </w:pPr>
      <w:ins w:id="243" w:author="Jujia Li" w:date="2025-05-01T18:48:00Z">
        <w:r w:rsidRPr="007245F3">
          <w:rPr>
            <w:rFonts w:ascii="Times New Roman" w:hAnsi="Times New Roman" w:cs="Times New Roman"/>
            <w:sz w:val="24"/>
            <w:szCs w:val="24"/>
          </w:rPr>
          <w:t>Wang, C., Su, S., &amp; Weiss, D. J. (2018). Robustness of parameter estimation to assumptions of normality in the multidimensional graded response model. </w:t>
        </w:r>
        <w:r w:rsidRPr="007245F3">
          <w:rPr>
            <w:rFonts w:ascii="Times New Roman" w:hAnsi="Times New Roman" w:cs="Times New Roman"/>
            <w:i/>
            <w:iCs/>
            <w:sz w:val="24"/>
            <w:szCs w:val="24"/>
          </w:rPr>
          <w:t>Multivariate behavioral research</w:t>
        </w:r>
        <w:r w:rsidRPr="007245F3">
          <w:rPr>
            <w:rFonts w:ascii="Times New Roman" w:hAnsi="Times New Roman" w:cs="Times New Roman"/>
            <w:sz w:val="24"/>
            <w:szCs w:val="24"/>
          </w:rPr>
          <w:t>, </w:t>
        </w:r>
        <w:r w:rsidRPr="007245F3">
          <w:rPr>
            <w:rFonts w:ascii="Times New Roman" w:hAnsi="Times New Roman" w:cs="Times New Roman"/>
            <w:i/>
            <w:iCs/>
            <w:sz w:val="24"/>
            <w:szCs w:val="24"/>
          </w:rPr>
          <w:t>53</w:t>
        </w:r>
        <w:r w:rsidRPr="007245F3">
          <w:rPr>
            <w:rFonts w:ascii="Times New Roman" w:hAnsi="Times New Roman" w:cs="Times New Roman"/>
            <w:sz w:val="24"/>
            <w:szCs w:val="24"/>
          </w:rPr>
          <w:t>(3), 403-418.</w:t>
        </w:r>
      </w:ins>
    </w:p>
    <w:p w14:paraId="6EF0E508" w14:textId="77777777" w:rsidR="004C00A0" w:rsidRPr="004C00A0" w:rsidRDefault="004C00A0">
      <w:pPr>
        <w:rPr>
          <w:ins w:id="244" w:author="Jujia Li" w:date="2025-05-01T15:19:00Z" w16du:dateUtc="2025-05-01T20:19:00Z"/>
          <w:rFonts w:ascii="Times New Roman" w:hAnsi="Times New Roman" w:cs="Times New Roman"/>
          <w:sz w:val="24"/>
          <w:szCs w:val="24"/>
          <w:rPrChange w:id="245" w:author="Jujia Li" w:date="2025-05-01T15:19:00Z" w16du:dateUtc="2025-05-01T20:19:00Z">
            <w:rPr>
              <w:ins w:id="246" w:author="Jujia Li" w:date="2025-05-01T15:19:00Z" w16du:dateUtc="2025-05-01T20:19:00Z"/>
              <w:rFonts w:ascii="Times New Roman" w:hAnsi="Times New Roman" w:cs="Times New Roman"/>
              <w:b/>
              <w:bCs/>
              <w:sz w:val="24"/>
              <w:szCs w:val="24"/>
            </w:rPr>
          </w:rPrChange>
        </w:rPr>
      </w:pPr>
    </w:p>
    <w:p w14:paraId="709E8C46" w14:textId="2CFC87C2" w:rsidR="00695B84" w:rsidRPr="004C00A0" w:rsidRDefault="00695B84">
      <w:pPr>
        <w:rPr>
          <w:rFonts w:ascii="Times New Roman" w:hAnsi="Times New Roman" w:cs="Times New Roman"/>
          <w:sz w:val="24"/>
          <w:szCs w:val="24"/>
          <w:rPrChange w:id="247" w:author="Jujia Li" w:date="2025-05-01T15:19:00Z" w16du:dateUtc="2025-05-01T20:19:00Z">
            <w:rPr>
              <w:rFonts w:ascii="Times New Roman" w:hAnsi="Times New Roman" w:cs="Times New Roman"/>
              <w:b/>
              <w:bCs/>
              <w:sz w:val="24"/>
              <w:szCs w:val="24"/>
            </w:rPr>
          </w:rPrChange>
        </w:rPr>
      </w:pPr>
      <w:r w:rsidRPr="004C00A0">
        <w:rPr>
          <w:rFonts w:ascii="Times New Roman" w:hAnsi="Times New Roman" w:cs="Times New Roman"/>
          <w:sz w:val="24"/>
          <w:szCs w:val="24"/>
          <w:rPrChange w:id="248" w:author="Jujia Li" w:date="2025-05-01T15:19:00Z" w16du:dateUtc="2025-05-01T20:19:00Z">
            <w:rPr>
              <w:rFonts w:ascii="Times New Roman" w:hAnsi="Times New Roman" w:cs="Times New Roman"/>
              <w:b/>
              <w:bCs/>
              <w:sz w:val="24"/>
              <w:szCs w:val="24"/>
            </w:rPr>
          </w:rPrChange>
        </w:rPr>
        <w:br w:type="page"/>
      </w:r>
    </w:p>
    <w:sectPr w:rsidR="00695B84" w:rsidRPr="004C00A0" w:rsidSect="00442D97">
      <w:headerReference w:type="default" r:id="rId17"/>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77"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61"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66"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186"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192"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193"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417E0" w14:textId="77777777" w:rsidR="00BA47B5" w:rsidRDefault="00BA47B5" w:rsidP="00093723">
      <w:pPr>
        <w:spacing w:after="0" w:line="240" w:lineRule="auto"/>
      </w:pPr>
      <w:r>
        <w:separator/>
      </w:r>
    </w:p>
  </w:endnote>
  <w:endnote w:type="continuationSeparator" w:id="0">
    <w:p w14:paraId="59679B4F" w14:textId="77777777" w:rsidR="00BA47B5" w:rsidRDefault="00BA47B5"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5444D" w14:textId="77777777" w:rsidR="00BA47B5" w:rsidRDefault="00BA47B5" w:rsidP="00093723">
      <w:pPr>
        <w:spacing w:after="0" w:line="240" w:lineRule="auto"/>
      </w:pPr>
      <w:r>
        <w:separator/>
      </w:r>
    </w:p>
  </w:footnote>
  <w:footnote w:type="continuationSeparator" w:id="0">
    <w:p w14:paraId="1801D386" w14:textId="77777777" w:rsidR="00BA47B5" w:rsidRDefault="00BA47B5"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7282"/>
    <w:rsid w:val="000277A8"/>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B7B"/>
    <w:rsid w:val="000447EB"/>
    <w:rsid w:val="00044EF1"/>
    <w:rsid w:val="000450AF"/>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D0E"/>
    <w:rsid w:val="00071D9E"/>
    <w:rsid w:val="00072453"/>
    <w:rsid w:val="00072941"/>
    <w:rsid w:val="00073CB5"/>
    <w:rsid w:val="00075643"/>
    <w:rsid w:val="00084674"/>
    <w:rsid w:val="00085D89"/>
    <w:rsid w:val="00087848"/>
    <w:rsid w:val="00090C22"/>
    <w:rsid w:val="00092764"/>
    <w:rsid w:val="00093723"/>
    <w:rsid w:val="0009398F"/>
    <w:rsid w:val="0009399C"/>
    <w:rsid w:val="00095FEA"/>
    <w:rsid w:val="00097260"/>
    <w:rsid w:val="00097C52"/>
    <w:rsid w:val="000A0ECB"/>
    <w:rsid w:val="000A12ED"/>
    <w:rsid w:val="000A1B2E"/>
    <w:rsid w:val="000A3636"/>
    <w:rsid w:val="000A5F76"/>
    <w:rsid w:val="000A632B"/>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5005"/>
    <w:rsid w:val="000D67A8"/>
    <w:rsid w:val="000E0644"/>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BF1"/>
    <w:rsid w:val="001230FF"/>
    <w:rsid w:val="0013058F"/>
    <w:rsid w:val="00131682"/>
    <w:rsid w:val="00137963"/>
    <w:rsid w:val="001379AA"/>
    <w:rsid w:val="0014165B"/>
    <w:rsid w:val="00142485"/>
    <w:rsid w:val="00144A24"/>
    <w:rsid w:val="00144EB4"/>
    <w:rsid w:val="00145B63"/>
    <w:rsid w:val="001461A8"/>
    <w:rsid w:val="00151943"/>
    <w:rsid w:val="00151C9C"/>
    <w:rsid w:val="00154D3E"/>
    <w:rsid w:val="00155AFD"/>
    <w:rsid w:val="001573D9"/>
    <w:rsid w:val="00162222"/>
    <w:rsid w:val="00162491"/>
    <w:rsid w:val="00162EDB"/>
    <w:rsid w:val="00164BCC"/>
    <w:rsid w:val="00164DD1"/>
    <w:rsid w:val="00165502"/>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2066"/>
    <w:rsid w:val="001B42E6"/>
    <w:rsid w:val="001B4DAB"/>
    <w:rsid w:val="001B7F2E"/>
    <w:rsid w:val="001C06F5"/>
    <w:rsid w:val="001C2024"/>
    <w:rsid w:val="001C36A2"/>
    <w:rsid w:val="001C3AC9"/>
    <w:rsid w:val="001C4CD2"/>
    <w:rsid w:val="001C4F6B"/>
    <w:rsid w:val="001C531B"/>
    <w:rsid w:val="001C5491"/>
    <w:rsid w:val="001C575B"/>
    <w:rsid w:val="001C651D"/>
    <w:rsid w:val="001C6F65"/>
    <w:rsid w:val="001D255C"/>
    <w:rsid w:val="001D51E5"/>
    <w:rsid w:val="001D7BC8"/>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D06"/>
    <w:rsid w:val="002210D6"/>
    <w:rsid w:val="002214CF"/>
    <w:rsid w:val="00221ED7"/>
    <w:rsid w:val="00222B3B"/>
    <w:rsid w:val="00222C86"/>
    <w:rsid w:val="00222EE9"/>
    <w:rsid w:val="00223F22"/>
    <w:rsid w:val="002242CA"/>
    <w:rsid w:val="00224E1A"/>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3083"/>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5B89"/>
    <w:rsid w:val="003C629E"/>
    <w:rsid w:val="003C73F9"/>
    <w:rsid w:val="003C75A2"/>
    <w:rsid w:val="003D20F0"/>
    <w:rsid w:val="003D469F"/>
    <w:rsid w:val="003D4E3C"/>
    <w:rsid w:val="003D6F16"/>
    <w:rsid w:val="003D7021"/>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47FA3"/>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9A"/>
    <w:rsid w:val="004A4831"/>
    <w:rsid w:val="004A4B19"/>
    <w:rsid w:val="004A4CCC"/>
    <w:rsid w:val="004B070D"/>
    <w:rsid w:val="004B2DB5"/>
    <w:rsid w:val="004B3218"/>
    <w:rsid w:val="004B4587"/>
    <w:rsid w:val="004B721B"/>
    <w:rsid w:val="004C00A0"/>
    <w:rsid w:val="004C1C88"/>
    <w:rsid w:val="004C2FB8"/>
    <w:rsid w:val="004C450B"/>
    <w:rsid w:val="004C513A"/>
    <w:rsid w:val="004C6A98"/>
    <w:rsid w:val="004D19FD"/>
    <w:rsid w:val="004D2AA0"/>
    <w:rsid w:val="004D2DA1"/>
    <w:rsid w:val="004D5916"/>
    <w:rsid w:val="004D63B8"/>
    <w:rsid w:val="004D6F13"/>
    <w:rsid w:val="004E0C15"/>
    <w:rsid w:val="004E277E"/>
    <w:rsid w:val="004E30F7"/>
    <w:rsid w:val="004E35B8"/>
    <w:rsid w:val="004E3C80"/>
    <w:rsid w:val="004E4641"/>
    <w:rsid w:val="004E5178"/>
    <w:rsid w:val="004E5C19"/>
    <w:rsid w:val="004E5D2B"/>
    <w:rsid w:val="004E60CD"/>
    <w:rsid w:val="004E7B56"/>
    <w:rsid w:val="004F0499"/>
    <w:rsid w:val="004F28C5"/>
    <w:rsid w:val="004F365C"/>
    <w:rsid w:val="004F37A9"/>
    <w:rsid w:val="004F6837"/>
    <w:rsid w:val="005028D4"/>
    <w:rsid w:val="00503E9E"/>
    <w:rsid w:val="005064E5"/>
    <w:rsid w:val="00506851"/>
    <w:rsid w:val="00507700"/>
    <w:rsid w:val="00510A27"/>
    <w:rsid w:val="00510C70"/>
    <w:rsid w:val="00510DE4"/>
    <w:rsid w:val="005133DB"/>
    <w:rsid w:val="0052040D"/>
    <w:rsid w:val="005210AE"/>
    <w:rsid w:val="00524A92"/>
    <w:rsid w:val="005252C9"/>
    <w:rsid w:val="00526907"/>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E93"/>
    <w:rsid w:val="005501FB"/>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2337"/>
    <w:rsid w:val="005D3831"/>
    <w:rsid w:val="005D49C5"/>
    <w:rsid w:val="005D5262"/>
    <w:rsid w:val="005E0583"/>
    <w:rsid w:val="005E0E7F"/>
    <w:rsid w:val="005E16B0"/>
    <w:rsid w:val="005E236B"/>
    <w:rsid w:val="005E4200"/>
    <w:rsid w:val="005E5DD5"/>
    <w:rsid w:val="005E7394"/>
    <w:rsid w:val="005F0889"/>
    <w:rsid w:val="005F0CC7"/>
    <w:rsid w:val="005F1546"/>
    <w:rsid w:val="005F1734"/>
    <w:rsid w:val="005F2280"/>
    <w:rsid w:val="005F56AB"/>
    <w:rsid w:val="005F5A22"/>
    <w:rsid w:val="005F608F"/>
    <w:rsid w:val="005F7093"/>
    <w:rsid w:val="005F7B38"/>
    <w:rsid w:val="00601917"/>
    <w:rsid w:val="00602B21"/>
    <w:rsid w:val="0060436F"/>
    <w:rsid w:val="00604627"/>
    <w:rsid w:val="0060751C"/>
    <w:rsid w:val="00613096"/>
    <w:rsid w:val="00613AA3"/>
    <w:rsid w:val="00614079"/>
    <w:rsid w:val="00614A22"/>
    <w:rsid w:val="006150A4"/>
    <w:rsid w:val="00616F8C"/>
    <w:rsid w:val="006170E3"/>
    <w:rsid w:val="00620A84"/>
    <w:rsid w:val="00621579"/>
    <w:rsid w:val="0062166B"/>
    <w:rsid w:val="00622C38"/>
    <w:rsid w:val="0062521C"/>
    <w:rsid w:val="0063309F"/>
    <w:rsid w:val="00634AB1"/>
    <w:rsid w:val="006352D3"/>
    <w:rsid w:val="00636886"/>
    <w:rsid w:val="00640B36"/>
    <w:rsid w:val="006446BD"/>
    <w:rsid w:val="00647B37"/>
    <w:rsid w:val="006521F6"/>
    <w:rsid w:val="00654F67"/>
    <w:rsid w:val="00656D8F"/>
    <w:rsid w:val="006609F4"/>
    <w:rsid w:val="00660EEA"/>
    <w:rsid w:val="00661771"/>
    <w:rsid w:val="0066353F"/>
    <w:rsid w:val="00664F50"/>
    <w:rsid w:val="00667554"/>
    <w:rsid w:val="00667DAC"/>
    <w:rsid w:val="006709CB"/>
    <w:rsid w:val="0067197D"/>
    <w:rsid w:val="00672603"/>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7DC5"/>
    <w:rsid w:val="006C02D6"/>
    <w:rsid w:val="006C1647"/>
    <w:rsid w:val="006C16F5"/>
    <w:rsid w:val="006C533F"/>
    <w:rsid w:val="006C5FEB"/>
    <w:rsid w:val="006C6CB7"/>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1991"/>
    <w:rsid w:val="00712F23"/>
    <w:rsid w:val="007144A6"/>
    <w:rsid w:val="007158C9"/>
    <w:rsid w:val="007160A0"/>
    <w:rsid w:val="00717167"/>
    <w:rsid w:val="00717548"/>
    <w:rsid w:val="0072241C"/>
    <w:rsid w:val="00722921"/>
    <w:rsid w:val="00723220"/>
    <w:rsid w:val="00723E38"/>
    <w:rsid w:val="007245F3"/>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ABE"/>
    <w:rsid w:val="00766EFD"/>
    <w:rsid w:val="007677DA"/>
    <w:rsid w:val="0077001D"/>
    <w:rsid w:val="00771274"/>
    <w:rsid w:val="00773118"/>
    <w:rsid w:val="0077345D"/>
    <w:rsid w:val="00774189"/>
    <w:rsid w:val="007742DE"/>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4425"/>
    <w:rsid w:val="0089569E"/>
    <w:rsid w:val="008956B0"/>
    <w:rsid w:val="0089593C"/>
    <w:rsid w:val="008979CB"/>
    <w:rsid w:val="00897AAB"/>
    <w:rsid w:val="008A0B55"/>
    <w:rsid w:val="008A17D2"/>
    <w:rsid w:val="008A1AE1"/>
    <w:rsid w:val="008A2EA6"/>
    <w:rsid w:val="008A2FE3"/>
    <w:rsid w:val="008A585E"/>
    <w:rsid w:val="008A7C15"/>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F60"/>
    <w:rsid w:val="0097678C"/>
    <w:rsid w:val="00977A73"/>
    <w:rsid w:val="00977FB7"/>
    <w:rsid w:val="00980F5D"/>
    <w:rsid w:val="009829FE"/>
    <w:rsid w:val="0098390E"/>
    <w:rsid w:val="0098411B"/>
    <w:rsid w:val="00986180"/>
    <w:rsid w:val="00986F58"/>
    <w:rsid w:val="00987B03"/>
    <w:rsid w:val="009910A4"/>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BCF"/>
    <w:rsid w:val="00A26CBF"/>
    <w:rsid w:val="00A27CE1"/>
    <w:rsid w:val="00A30E43"/>
    <w:rsid w:val="00A35CE0"/>
    <w:rsid w:val="00A35E2B"/>
    <w:rsid w:val="00A440FE"/>
    <w:rsid w:val="00A4722A"/>
    <w:rsid w:val="00A47457"/>
    <w:rsid w:val="00A47786"/>
    <w:rsid w:val="00A50741"/>
    <w:rsid w:val="00A51743"/>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101"/>
    <w:rsid w:val="00AD7467"/>
    <w:rsid w:val="00AD7A11"/>
    <w:rsid w:val="00AE4E56"/>
    <w:rsid w:val="00AE6140"/>
    <w:rsid w:val="00AE71A1"/>
    <w:rsid w:val="00AE747D"/>
    <w:rsid w:val="00AF1636"/>
    <w:rsid w:val="00AF20C5"/>
    <w:rsid w:val="00AF220B"/>
    <w:rsid w:val="00AF4CFB"/>
    <w:rsid w:val="00AF57BC"/>
    <w:rsid w:val="00AF5C0F"/>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FDB"/>
    <w:rsid w:val="00BA7EBB"/>
    <w:rsid w:val="00BB02A6"/>
    <w:rsid w:val="00BB1D5E"/>
    <w:rsid w:val="00BB2F2E"/>
    <w:rsid w:val="00BB3226"/>
    <w:rsid w:val="00BB3C34"/>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B12"/>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198"/>
    <w:rsid w:val="00C9760A"/>
    <w:rsid w:val="00CA0CAD"/>
    <w:rsid w:val="00CA15E9"/>
    <w:rsid w:val="00CA181C"/>
    <w:rsid w:val="00CA34C0"/>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360B"/>
    <w:rsid w:val="00CD3AF8"/>
    <w:rsid w:val="00CD5904"/>
    <w:rsid w:val="00CD6723"/>
    <w:rsid w:val="00CE128E"/>
    <w:rsid w:val="00CE34FC"/>
    <w:rsid w:val="00CE376D"/>
    <w:rsid w:val="00CE3F85"/>
    <w:rsid w:val="00CE4034"/>
    <w:rsid w:val="00CE4288"/>
    <w:rsid w:val="00CE4D19"/>
    <w:rsid w:val="00CE5AFA"/>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0F46"/>
    <w:rsid w:val="00DB2BF5"/>
    <w:rsid w:val="00DB2D9D"/>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05B1"/>
    <w:rsid w:val="00DE1003"/>
    <w:rsid w:val="00DE11A9"/>
    <w:rsid w:val="00DE175B"/>
    <w:rsid w:val="00DE2B0E"/>
    <w:rsid w:val="00DE33EC"/>
    <w:rsid w:val="00DE5526"/>
    <w:rsid w:val="00DE55CB"/>
    <w:rsid w:val="00DE573C"/>
    <w:rsid w:val="00DE5DC1"/>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FAC"/>
    <w:rsid w:val="00E05700"/>
    <w:rsid w:val="00E059BB"/>
    <w:rsid w:val="00E0661A"/>
    <w:rsid w:val="00E06768"/>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D28"/>
    <w:rsid w:val="00EF0824"/>
    <w:rsid w:val="00EF0A62"/>
    <w:rsid w:val="00EF0C33"/>
    <w:rsid w:val="00EF2D74"/>
    <w:rsid w:val="00EF3126"/>
    <w:rsid w:val="00EF3BA5"/>
    <w:rsid w:val="00EF5539"/>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CCF"/>
    <w:rsid w:val="00F96BFE"/>
    <w:rsid w:val="00F96C17"/>
    <w:rsid w:val="00F97966"/>
    <w:rsid w:val="00FA02AC"/>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31B6"/>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TotalTime>
  <Pages>31</Pages>
  <Words>7872</Words>
  <Characters>4487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8</cp:revision>
  <dcterms:created xsi:type="dcterms:W3CDTF">2025-03-19T22:05:00Z</dcterms:created>
  <dcterms:modified xsi:type="dcterms:W3CDTF">2025-05-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